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B0F0C" w14:textId="0EF6699F" w:rsidR="00575892" w:rsidRDefault="00575892"/>
    <w:tbl>
      <w:tblPr>
        <w:tblStyle w:val="a3"/>
        <w:tblW w:w="0" w:type="auto"/>
        <w:tblLook w:val="04A0" w:firstRow="1" w:lastRow="0" w:firstColumn="1" w:lastColumn="0" w:noHBand="0" w:noVBand="1"/>
      </w:tblPr>
      <w:tblGrid>
        <w:gridCol w:w="5228"/>
        <w:gridCol w:w="5228"/>
      </w:tblGrid>
      <w:tr w:rsidR="00954E6D" w14:paraId="00D77B3A" w14:textId="77777777" w:rsidTr="00321677">
        <w:tc>
          <w:tcPr>
            <w:tcW w:w="10456" w:type="dxa"/>
            <w:gridSpan w:val="2"/>
          </w:tcPr>
          <w:p w14:paraId="5C74BBD7" w14:textId="77777777" w:rsidR="00954E6D" w:rsidRDefault="00954E6D" w:rsidP="00954E6D">
            <w:pPr>
              <w:jc w:val="center"/>
            </w:pPr>
          </w:p>
          <w:p w14:paraId="78CE72EC" w14:textId="77777777" w:rsidR="00954E6D" w:rsidRPr="00532ABD" w:rsidRDefault="00954E6D" w:rsidP="00954E6D">
            <w:pPr>
              <w:jc w:val="center"/>
              <w:rPr>
                <w:sz w:val="24"/>
                <w:szCs w:val="24"/>
              </w:rPr>
            </w:pPr>
            <w:r w:rsidRPr="00532ABD">
              <w:rPr>
                <w:rFonts w:hint="eastAsia"/>
                <w:sz w:val="24"/>
                <w:szCs w:val="24"/>
              </w:rPr>
              <w:t>○○○○株式会社</w:t>
            </w:r>
          </w:p>
          <w:p w14:paraId="2AB51AF2" w14:textId="05571507" w:rsidR="00954E6D" w:rsidRDefault="00954E6D" w:rsidP="00954E6D">
            <w:pPr>
              <w:jc w:val="center"/>
            </w:pPr>
          </w:p>
        </w:tc>
      </w:tr>
      <w:tr w:rsidR="00954E6D" w14:paraId="43170647" w14:textId="77777777" w:rsidTr="00954E6D">
        <w:tc>
          <w:tcPr>
            <w:tcW w:w="5228" w:type="dxa"/>
            <w:vMerge w:val="restart"/>
          </w:tcPr>
          <w:p w14:paraId="24C5B731" w14:textId="77777777" w:rsidR="00954E6D" w:rsidRDefault="00954E6D"/>
          <w:p w14:paraId="027AC9DB" w14:textId="5A4545B7" w:rsidR="00954E6D" w:rsidRPr="00954E6D" w:rsidRDefault="00954E6D" w:rsidP="00532ABD">
            <w:pPr>
              <w:jc w:val="center"/>
              <w:rPr>
                <w:sz w:val="28"/>
                <w:szCs w:val="28"/>
              </w:rPr>
            </w:pPr>
            <w:r w:rsidRPr="00954E6D">
              <w:rPr>
                <w:sz w:val="28"/>
                <w:szCs w:val="28"/>
              </w:rPr>
              <w:t>社用印章取扱規程</w:t>
            </w:r>
          </w:p>
          <w:p w14:paraId="659F1438" w14:textId="1BAA96FE" w:rsidR="00954E6D" w:rsidRDefault="00954E6D" w:rsidP="00954E6D"/>
        </w:tc>
        <w:tc>
          <w:tcPr>
            <w:tcW w:w="5228" w:type="dxa"/>
          </w:tcPr>
          <w:p w14:paraId="22D7925F" w14:textId="141167DE" w:rsidR="00954E6D" w:rsidRDefault="00532ABD">
            <w:pPr>
              <w:rPr>
                <w:lang w:eastAsia="zh-CN"/>
              </w:rPr>
            </w:pPr>
            <w:r>
              <w:rPr>
                <w:rFonts w:hint="eastAsia"/>
                <w:lang w:eastAsia="zh-CN"/>
              </w:rPr>
              <w:t>規程番号：○○○○-○○○○</w:t>
            </w:r>
          </w:p>
        </w:tc>
      </w:tr>
      <w:tr w:rsidR="00954E6D" w14:paraId="1D5826CC" w14:textId="77777777" w:rsidTr="00954E6D">
        <w:tc>
          <w:tcPr>
            <w:tcW w:w="5228" w:type="dxa"/>
            <w:vMerge/>
          </w:tcPr>
          <w:p w14:paraId="65589B5F" w14:textId="77777777" w:rsidR="00954E6D" w:rsidRDefault="00954E6D">
            <w:pPr>
              <w:rPr>
                <w:lang w:eastAsia="zh-CN"/>
              </w:rPr>
            </w:pPr>
          </w:p>
        </w:tc>
        <w:tc>
          <w:tcPr>
            <w:tcW w:w="5228" w:type="dxa"/>
          </w:tcPr>
          <w:p w14:paraId="134D7397" w14:textId="3A98A07B" w:rsidR="00954E6D" w:rsidRDefault="00532ABD">
            <w:r>
              <w:rPr>
                <w:rFonts w:hint="eastAsia"/>
                <w:lang w:eastAsia="zh-CN"/>
              </w:rPr>
              <w:t>適用範囲：</w:t>
            </w:r>
            <w:r>
              <w:rPr>
                <w:rFonts w:hint="eastAsia"/>
              </w:rPr>
              <w:t>全社</w:t>
            </w:r>
          </w:p>
        </w:tc>
      </w:tr>
      <w:tr w:rsidR="00532ABD" w14:paraId="39EB1B49" w14:textId="77777777" w:rsidTr="00954E6D">
        <w:trPr>
          <w:trHeight w:val="102"/>
        </w:trPr>
        <w:tc>
          <w:tcPr>
            <w:tcW w:w="5228" w:type="dxa"/>
            <w:vMerge/>
          </w:tcPr>
          <w:p w14:paraId="59D529C3" w14:textId="77777777" w:rsidR="00532ABD" w:rsidRDefault="00532ABD" w:rsidP="00532ABD"/>
        </w:tc>
        <w:tc>
          <w:tcPr>
            <w:tcW w:w="5228" w:type="dxa"/>
          </w:tcPr>
          <w:p w14:paraId="61B00CE2" w14:textId="5E5020CF" w:rsidR="00532ABD" w:rsidRPr="002201B7" w:rsidRDefault="00532ABD" w:rsidP="00532ABD">
            <w:pPr>
              <w:rPr>
                <w:rFonts w:eastAsia="DengXian"/>
                <w:lang w:eastAsia="zh-CN"/>
              </w:rPr>
            </w:pPr>
            <w:r>
              <w:rPr>
                <w:rFonts w:hint="eastAsia"/>
                <w:lang w:eastAsia="zh-CN"/>
              </w:rPr>
              <w:t>承認：取締役会</w:t>
            </w:r>
          </w:p>
        </w:tc>
      </w:tr>
      <w:tr w:rsidR="00532ABD" w14:paraId="4BF37211" w14:textId="77777777" w:rsidTr="00954E6D">
        <w:trPr>
          <w:trHeight w:val="102"/>
        </w:trPr>
        <w:tc>
          <w:tcPr>
            <w:tcW w:w="5228" w:type="dxa"/>
            <w:vMerge/>
          </w:tcPr>
          <w:p w14:paraId="2A78EEA8" w14:textId="77777777" w:rsidR="00532ABD" w:rsidRDefault="00532ABD" w:rsidP="00532ABD">
            <w:pPr>
              <w:rPr>
                <w:lang w:eastAsia="zh-CN"/>
              </w:rPr>
            </w:pPr>
          </w:p>
        </w:tc>
        <w:tc>
          <w:tcPr>
            <w:tcW w:w="5228" w:type="dxa"/>
          </w:tcPr>
          <w:p w14:paraId="7C6864E4" w14:textId="4C1C251C" w:rsidR="00532ABD" w:rsidRDefault="00532ABD" w:rsidP="00532ABD">
            <w:r>
              <w:rPr>
                <w:rFonts w:hint="eastAsia"/>
              </w:rPr>
              <w:t>最終改訂施行日：○○○○年○○月○○日</w:t>
            </w:r>
          </w:p>
        </w:tc>
      </w:tr>
    </w:tbl>
    <w:p w14:paraId="1E3EB322" w14:textId="77777777" w:rsidR="00756B4F" w:rsidRDefault="00756B4F"/>
    <w:p w14:paraId="6668A394" w14:textId="4E168E5E" w:rsidR="000C0F1A" w:rsidRDefault="007F0926">
      <w:pPr>
        <w:rPr>
          <w:b/>
          <w:bCs/>
        </w:rPr>
      </w:pPr>
      <w:r>
        <w:rPr>
          <w:rFonts w:hint="eastAsia"/>
          <w:b/>
          <w:bCs/>
        </w:rPr>
        <w:t>【</w:t>
      </w:r>
      <w:r w:rsidR="000C0F1A" w:rsidRPr="000C0F1A">
        <w:rPr>
          <w:rFonts w:hint="eastAsia"/>
          <w:b/>
          <w:bCs/>
        </w:rPr>
        <w:t>目　　次</w:t>
      </w:r>
      <w:r>
        <w:rPr>
          <w:rFonts w:hint="eastAsia"/>
          <w:b/>
          <w:bCs/>
        </w:rPr>
        <w:t>】</w:t>
      </w:r>
    </w:p>
    <w:p w14:paraId="52609187" w14:textId="77777777" w:rsidR="007F0926" w:rsidRPr="000C0F1A" w:rsidRDefault="007F0926">
      <w:pPr>
        <w:rPr>
          <w:b/>
          <w:bCs/>
        </w:rPr>
      </w:pPr>
    </w:p>
    <w:p w14:paraId="7793A6CE" w14:textId="77777777" w:rsidR="00346533" w:rsidRDefault="000C0F1A">
      <w:pPr>
        <w:pStyle w:val="11"/>
        <w:tabs>
          <w:tab w:val="right" w:leader="dot" w:pos="10456"/>
        </w:tabs>
        <w:rPr>
          <w:rFonts w:asciiTheme="minorHAnsi" w:eastAsiaTheme="minorEastAsia" w:hAnsiTheme="minorHAnsi"/>
          <w:noProof/>
        </w:rPr>
      </w:pPr>
      <w:r>
        <w:fldChar w:fldCharType="begin"/>
      </w:r>
      <w:r>
        <w:instrText xml:space="preserve"> </w:instrText>
      </w:r>
      <w:r>
        <w:rPr>
          <w:rFonts w:hint="eastAsia"/>
        </w:rPr>
        <w:instrText>TOC \o "1-3" \n \h \z \u</w:instrText>
      </w:r>
      <w:r>
        <w:instrText xml:space="preserve"> </w:instrText>
      </w:r>
      <w:r>
        <w:fldChar w:fldCharType="separate"/>
      </w:r>
      <w:hyperlink w:anchor="_Toc72932565" w:history="1">
        <w:r w:rsidR="00346533" w:rsidRPr="00AA59D7">
          <w:rPr>
            <w:rStyle w:val="a4"/>
            <w:rFonts w:cs="Arial"/>
            <w:b/>
            <w:noProof/>
            <w:kern w:val="0"/>
            <w:lang w:eastAsia="zh-CN"/>
          </w:rPr>
          <w:t>第1章　総　則</w:t>
        </w:r>
      </w:hyperlink>
    </w:p>
    <w:p w14:paraId="767324CB" w14:textId="77777777" w:rsidR="00346533" w:rsidRDefault="00346533">
      <w:pPr>
        <w:pStyle w:val="11"/>
        <w:tabs>
          <w:tab w:val="right" w:leader="dot" w:pos="10456"/>
        </w:tabs>
        <w:rPr>
          <w:rFonts w:asciiTheme="minorHAnsi" w:eastAsiaTheme="minorEastAsia" w:hAnsiTheme="minorHAnsi"/>
          <w:noProof/>
        </w:rPr>
      </w:pPr>
      <w:hyperlink w:anchor="_Toc72932566" w:history="1">
        <w:r w:rsidRPr="00AA59D7">
          <w:rPr>
            <w:rStyle w:val="a4"/>
            <w:rFonts w:cs="Arial"/>
            <w:b/>
            <w:noProof/>
            <w:kern w:val="0"/>
          </w:rPr>
          <w:t>第2章 社印の管理</w:t>
        </w:r>
      </w:hyperlink>
    </w:p>
    <w:p w14:paraId="3A57789B" w14:textId="77777777" w:rsidR="00346533" w:rsidRDefault="00346533">
      <w:pPr>
        <w:pStyle w:val="11"/>
        <w:tabs>
          <w:tab w:val="right" w:leader="dot" w:pos="10456"/>
        </w:tabs>
        <w:rPr>
          <w:rFonts w:asciiTheme="minorHAnsi" w:eastAsiaTheme="minorEastAsia" w:hAnsiTheme="minorHAnsi"/>
          <w:noProof/>
        </w:rPr>
      </w:pPr>
      <w:hyperlink w:anchor="_Toc72932567" w:history="1">
        <w:r w:rsidRPr="00AA59D7">
          <w:rPr>
            <w:rStyle w:val="a4"/>
            <w:rFonts w:cs="Arial"/>
            <w:b/>
            <w:noProof/>
            <w:kern w:val="0"/>
          </w:rPr>
          <w:t>第3章 捺　印</w:t>
        </w:r>
      </w:hyperlink>
    </w:p>
    <w:p w14:paraId="48BAABB3" w14:textId="77777777" w:rsidR="00346533" w:rsidRDefault="00346533">
      <w:pPr>
        <w:pStyle w:val="11"/>
        <w:tabs>
          <w:tab w:val="right" w:leader="dot" w:pos="10456"/>
        </w:tabs>
        <w:rPr>
          <w:rFonts w:asciiTheme="minorHAnsi" w:eastAsiaTheme="minorEastAsia" w:hAnsiTheme="minorHAnsi"/>
          <w:noProof/>
        </w:rPr>
      </w:pPr>
      <w:hyperlink w:anchor="_Toc72932568" w:history="1">
        <w:r w:rsidRPr="00AA59D7">
          <w:rPr>
            <w:rStyle w:val="a4"/>
            <w:rFonts w:cs="Arial"/>
            <w:b/>
            <w:noProof/>
            <w:kern w:val="0"/>
          </w:rPr>
          <w:t>第4章 社印の作成および廃止</w:t>
        </w:r>
      </w:hyperlink>
    </w:p>
    <w:p w14:paraId="3C59C041" w14:textId="77777777" w:rsidR="00346533" w:rsidRDefault="00346533">
      <w:pPr>
        <w:pStyle w:val="11"/>
        <w:tabs>
          <w:tab w:val="right" w:leader="dot" w:pos="10456"/>
        </w:tabs>
        <w:rPr>
          <w:rFonts w:asciiTheme="minorHAnsi" w:eastAsiaTheme="minorEastAsia" w:hAnsiTheme="minorHAnsi"/>
          <w:noProof/>
        </w:rPr>
      </w:pPr>
      <w:hyperlink w:anchor="_Toc72932569" w:history="1">
        <w:r w:rsidRPr="00AA59D7">
          <w:rPr>
            <w:rStyle w:val="a4"/>
            <w:rFonts w:cs="Arial"/>
            <w:b/>
            <w:noProof/>
            <w:kern w:val="0"/>
          </w:rPr>
          <w:t>第5章 そ の 他</w:t>
        </w:r>
      </w:hyperlink>
    </w:p>
    <w:p w14:paraId="5A31495D" w14:textId="77777777" w:rsidR="00346533" w:rsidRDefault="00346533">
      <w:pPr>
        <w:pStyle w:val="11"/>
        <w:tabs>
          <w:tab w:val="right" w:leader="dot" w:pos="10456"/>
        </w:tabs>
        <w:rPr>
          <w:rFonts w:asciiTheme="minorHAnsi" w:eastAsiaTheme="minorEastAsia" w:hAnsiTheme="minorHAnsi"/>
          <w:noProof/>
        </w:rPr>
      </w:pPr>
      <w:hyperlink w:anchor="_Toc72932570" w:history="1">
        <w:r w:rsidRPr="00AA59D7">
          <w:rPr>
            <w:rStyle w:val="a4"/>
            <w:rFonts w:cs="Arial"/>
            <w:b/>
            <w:noProof/>
            <w:kern w:val="0"/>
          </w:rPr>
          <w:t>附　　則</w:t>
        </w:r>
      </w:hyperlink>
    </w:p>
    <w:p w14:paraId="2FD86721" w14:textId="77777777" w:rsidR="00346533" w:rsidRDefault="00346533">
      <w:pPr>
        <w:pStyle w:val="11"/>
        <w:tabs>
          <w:tab w:val="right" w:leader="dot" w:pos="10456"/>
        </w:tabs>
        <w:rPr>
          <w:rFonts w:asciiTheme="minorHAnsi" w:eastAsiaTheme="minorEastAsia" w:hAnsiTheme="minorHAnsi"/>
          <w:noProof/>
        </w:rPr>
      </w:pPr>
      <w:hyperlink w:anchor="_Toc72932571" w:history="1">
        <w:r w:rsidRPr="00AA59D7">
          <w:rPr>
            <w:rStyle w:val="a4"/>
            <w:rFonts w:cs="Arial"/>
            <w:b/>
            <w:noProof/>
            <w:kern w:val="0"/>
          </w:rPr>
          <w:t>別　　紙</w:t>
        </w:r>
      </w:hyperlink>
    </w:p>
    <w:p w14:paraId="229BFD95" w14:textId="1BF91783" w:rsidR="000C0F1A" w:rsidRDefault="000C0F1A">
      <w:r>
        <w:fldChar w:fldCharType="end"/>
      </w:r>
    </w:p>
    <w:p w14:paraId="2B22EBF4" w14:textId="77777777" w:rsidR="003774A9" w:rsidRPr="00CA0026" w:rsidRDefault="003774A9" w:rsidP="003774A9">
      <w:pPr>
        <w:rPr>
          <w:rFonts w:cs="Arial"/>
        </w:rPr>
      </w:pPr>
      <w:bookmarkStart w:id="0" w:name="_Hlk57443337"/>
    </w:p>
    <w:p w14:paraId="75C2AC2E" w14:textId="4679C27E" w:rsidR="003774A9" w:rsidRPr="003774A9" w:rsidRDefault="007F0926" w:rsidP="003774A9">
      <w:pPr>
        <w:keepNext/>
        <w:tabs>
          <w:tab w:val="left" w:pos="426"/>
        </w:tabs>
        <w:jc w:val="center"/>
        <w:outlineLvl w:val="0"/>
        <w:rPr>
          <w:rFonts w:cs="Arial"/>
          <w:b/>
          <w:kern w:val="0"/>
          <w:sz w:val="24"/>
          <w:szCs w:val="24"/>
          <w:lang w:eastAsia="zh-CN"/>
        </w:rPr>
      </w:pPr>
      <w:bookmarkStart w:id="1" w:name="_Toc60166455"/>
      <w:bookmarkStart w:id="2" w:name="_Toc72932565"/>
      <w:r>
        <w:rPr>
          <w:rFonts w:cs="Arial" w:hint="eastAsia"/>
          <w:b/>
          <w:kern w:val="0"/>
          <w:sz w:val="24"/>
          <w:szCs w:val="24"/>
          <w:lang w:eastAsia="zh-CN"/>
        </w:rPr>
        <w:t>第1章</w:t>
      </w:r>
      <w:r w:rsidR="003774A9" w:rsidRPr="003774A9">
        <w:rPr>
          <w:rFonts w:cs="Arial"/>
          <w:b/>
          <w:kern w:val="0"/>
          <w:sz w:val="24"/>
          <w:szCs w:val="24"/>
          <w:lang w:eastAsia="zh-CN"/>
        </w:rPr>
        <w:t xml:space="preserve">　</w:t>
      </w:r>
      <w:r w:rsidR="003774A9">
        <w:rPr>
          <w:rFonts w:cs="Arial" w:hint="eastAsia"/>
          <w:b/>
          <w:kern w:val="0"/>
          <w:sz w:val="24"/>
          <w:szCs w:val="24"/>
          <w:lang w:eastAsia="zh-CN"/>
        </w:rPr>
        <w:t>総　則</w:t>
      </w:r>
      <w:bookmarkEnd w:id="1"/>
      <w:bookmarkEnd w:id="2"/>
    </w:p>
    <w:bookmarkEnd w:id="0"/>
    <w:p w14:paraId="40B298DE" w14:textId="13FBAC4A" w:rsidR="0096751D" w:rsidRPr="003774A9" w:rsidRDefault="0096751D" w:rsidP="0096751D">
      <w:pPr>
        <w:rPr>
          <w:rFonts w:cs="Arial"/>
          <w:b/>
          <w:kern w:val="0"/>
          <w:lang w:eastAsia="zh-CN"/>
        </w:rPr>
      </w:pPr>
    </w:p>
    <w:p w14:paraId="1E9F63AD" w14:textId="7A003CA2" w:rsidR="0096751D" w:rsidRPr="00FA455B" w:rsidRDefault="0096751D" w:rsidP="00FA455B">
      <w:pPr>
        <w:pStyle w:val="a5"/>
        <w:numPr>
          <w:ilvl w:val="0"/>
          <w:numId w:val="19"/>
        </w:numPr>
        <w:ind w:leftChars="0"/>
        <w:rPr>
          <w:b/>
          <w:bCs/>
          <w:lang w:eastAsia="zh-CN"/>
        </w:rPr>
      </w:pPr>
      <w:r w:rsidRPr="00FA455B">
        <w:rPr>
          <w:rFonts w:hint="eastAsia"/>
          <w:b/>
          <w:bCs/>
          <w:lang w:eastAsia="zh-CN"/>
        </w:rPr>
        <w:t>（</w:t>
      </w:r>
      <w:r w:rsidR="00A638A8">
        <w:rPr>
          <w:rFonts w:hint="eastAsia"/>
          <w:b/>
          <w:bCs/>
        </w:rPr>
        <w:t>本規程の</w:t>
      </w:r>
      <w:r w:rsidRPr="00FA455B">
        <w:rPr>
          <w:rFonts w:hint="eastAsia"/>
          <w:b/>
          <w:bCs/>
          <w:lang w:eastAsia="zh-CN"/>
        </w:rPr>
        <w:t>目</w:t>
      </w:r>
      <w:r w:rsidRPr="00FA455B">
        <w:rPr>
          <w:b/>
          <w:bCs/>
          <w:lang w:eastAsia="zh-CN"/>
        </w:rPr>
        <w:t>的）</w:t>
      </w:r>
    </w:p>
    <w:p w14:paraId="63BFB452" w14:textId="77777777" w:rsidR="0096751D" w:rsidRDefault="0096751D" w:rsidP="0096751D">
      <w:pPr>
        <w:rPr>
          <w:lang w:eastAsia="zh-CN"/>
        </w:rPr>
      </w:pPr>
    </w:p>
    <w:p w14:paraId="4C758AC6" w14:textId="50FB2615" w:rsidR="0096751D" w:rsidRDefault="0096751D" w:rsidP="002D5ABB">
      <w:pPr>
        <w:pStyle w:val="a5"/>
        <w:ind w:leftChars="0" w:left="420"/>
      </w:pPr>
      <w:r>
        <w:rPr>
          <w:rFonts w:hint="eastAsia"/>
        </w:rPr>
        <w:t>本規程は、社印の保管、捺印、作成、廃止等</w:t>
      </w:r>
      <w:r>
        <w:t xml:space="preserve">(以下「社印の管理」と総称する)の手続について定める。　</w:t>
      </w:r>
    </w:p>
    <w:p w14:paraId="5459B7BA" w14:textId="77777777" w:rsidR="0096751D" w:rsidRDefault="0096751D" w:rsidP="0096751D"/>
    <w:p w14:paraId="10EA46B2" w14:textId="04495870" w:rsidR="0096751D" w:rsidRPr="002D5ABB" w:rsidRDefault="0096751D" w:rsidP="00FA455B">
      <w:pPr>
        <w:pStyle w:val="a5"/>
        <w:numPr>
          <w:ilvl w:val="0"/>
          <w:numId w:val="19"/>
        </w:numPr>
        <w:ind w:leftChars="0"/>
        <w:rPr>
          <w:b/>
          <w:bCs/>
        </w:rPr>
      </w:pPr>
      <w:r w:rsidRPr="002D5ABB">
        <w:rPr>
          <w:rFonts w:hint="eastAsia"/>
          <w:b/>
          <w:bCs/>
        </w:rPr>
        <w:t>（</w:t>
      </w:r>
      <w:r w:rsidR="00A638A8">
        <w:rPr>
          <w:rFonts w:hint="eastAsia"/>
          <w:b/>
          <w:bCs/>
        </w:rPr>
        <w:t>社印の定義および</w:t>
      </w:r>
      <w:r w:rsidR="0028306F">
        <w:rPr>
          <w:rFonts w:hint="eastAsia"/>
          <w:b/>
          <w:bCs/>
        </w:rPr>
        <w:t>管理</w:t>
      </w:r>
      <w:r w:rsidRPr="002D5ABB">
        <w:rPr>
          <w:b/>
          <w:bCs/>
        </w:rPr>
        <w:t>）</w:t>
      </w:r>
    </w:p>
    <w:p w14:paraId="06A6D244" w14:textId="77777777" w:rsidR="0096751D" w:rsidRDefault="0096751D" w:rsidP="0096751D"/>
    <w:p w14:paraId="48DD25A3" w14:textId="0F6CDDCD" w:rsidR="0096751D" w:rsidRDefault="0096751D" w:rsidP="00A638A8">
      <w:pPr>
        <w:pStyle w:val="a5"/>
        <w:numPr>
          <w:ilvl w:val="0"/>
          <w:numId w:val="22"/>
        </w:numPr>
        <w:ind w:leftChars="0"/>
      </w:pPr>
      <w:r>
        <w:rPr>
          <w:rFonts w:hint="eastAsia"/>
        </w:rPr>
        <w:t>本規程において</w:t>
      </w:r>
      <w:r w:rsidR="002D5ABB">
        <w:rPr>
          <w:rFonts w:hint="eastAsia"/>
        </w:rPr>
        <w:t>「</w:t>
      </w:r>
      <w:r>
        <w:rPr>
          <w:rFonts w:hint="eastAsia"/>
        </w:rPr>
        <w:t>社印</w:t>
      </w:r>
      <w:r w:rsidR="002D5ABB">
        <w:rPr>
          <w:rFonts w:hint="eastAsia"/>
        </w:rPr>
        <w:t>」</w:t>
      </w:r>
      <w:r>
        <w:rPr>
          <w:rFonts w:hint="eastAsia"/>
        </w:rPr>
        <w:t>とは、当社が</w:t>
      </w:r>
      <w:r w:rsidR="00983E96">
        <w:rPr>
          <w:rFonts w:hint="eastAsia"/>
        </w:rPr>
        <w:t>会社として</w:t>
      </w:r>
      <w:r>
        <w:rPr>
          <w:rFonts w:hint="eastAsia"/>
        </w:rPr>
        <w:t>作成した文書であることを証明する</w:t>
      </w:r>
      <w:r w:rsidR="00FC589B">
        <w:rPr>
          <w:rFonts w:hint="eastAsia"/>
        </w:rPr>
        <w:t>ための文書（以下「</w:t>
      </w:r>
      <w:r w:rsidR="00A638A8">
        <w:rPr>
          <w:rFonts w:hint="eastAsia"/>
        </w:rPr>
        <w:t>捺印対象</w:t>
      </w:r>
      <w:r w:rsidR="00FC589B">
        <w:rPr>
          <w:rFonts w:hint="eastAsia"/>
        </w:rPr>
        <w:t>文書」という）</w:t>
      </w:r>
      <w:r>
        <w:rPr>
          <w:rFonts w:hint="eastAsia"/>
        </w:rPr>
        <w:t>に</w:t>
      </w:r>
      <w:r w:rsidR="00FC589B">
        <w:rPr>
          <w:rFonts w:hint="eastAsia"/>
        </w:rPr>
        <w:t>捺印</w:t>
      </w:r>
      <w:r>
        <w:rPr>
          <w:rFonts w:hint="eastAsia"/>
        </w:rPr>
        <w:t>される印章をいう。</w:t>
      </w:r>
    </w:p>
    <w:p w14:paraId="4E3BF4FD" w14:textId="0D315299" w:rsidR="00A638A8" w:rsidRDefault="0028306F" w:rsidP="00A638A8">
      <w:pPr>
        <w:pStyle w:val="a5"/>
        <w:numPr>
          <w:ilvl w:val="0"/>
          <w:numId w:val="22"/>
        </w:numPr>
        <w:ind w:leftChars="0"/>
      </w:pPr>
      <w:r>
        <w:rPr>
          <w:rFonts w:hint="eastAsia"/>
        </w:rPr>
        <w:t>全ての社印は、</w:t>
      </w:r>
      <w:r w:rsidR="00A638A8">
        <w:rPr>
          <w:rFonts w:hint="eastAsia"/>
        </w:rPr>
        <w:t>本規程に従い</w:t>
      </w:r>
      <w:r>
        <w:rPr>
          <w:rFonts w:hint="eastAsia"/>
        </w:rPr>
        <w:t>管理され</w:t>
      </w:r>
      <w:r w:rsidR="00A638A8">
        <w:rPr>
          <w:rFonts w:hint="eastAsia"/>
        </w:rPr>
        <w:t>なければならない。</w:t>
      </w:r>
    </w:p>
    <w:p w14:paraId="17CBDD20" w14:textId="77777777" w:rsidR="00E84672" w:rsidRDefault="00E84672" w:rsidP="002D5ABB">
      <w:pPr>
        <w:pStyle w:val="a5"/>
        <w:ind w:leftChars="0" w:left="420"/>
      </w:pPr>
    </w:p>
    <w:p w14:paraId="233AC32F" w14:textId="17F5DDC2" w:rsidR="00E84672" w:rsidRPr="00DC1513" w:rsidRDefault="00E84672" w:rsidP="00FA455B">
      <w:pPr>
        <w:pStyle w:val="a5"/>
        <w:numPr>
          <w:ilvl w:val="0"/>
          <w:numId w:val="19"/>
        </w:numPr>
        <w:ind w:leftChars="0"/>
        <w:rPr>
          <w:b/>
          <w:bCs/>
        </w:rPr>
      </w:pPr>
      <w:r w:rsidRPr="00DC1513">
        <w:rPr>
          <w:b/>
          <w:bCs/>
        </w:rPr>
        <w:t>（</w:t>
      </w:r>
      <w:r>
        <w:rPr>
          <w:rFonts w:hint="eastAsia"/>
          <w:b/>
          <w:bCs/>
        </w:rPr>
        <w:t>本規程の</w:t>
      </w:r>
      <w:r w:rsidR="00540F88">
        <w:rPr>
          <w:rFonts w:hint="eastAsia"/>
          <w:b/>
          <w:bCs/>
        </w:rPr>
        <w:t>制定改廃および運営管理</w:t>
      </w:r>
      <w:r w:rsidRPr="00DC1513">
        <w:rPr>
          <w:b/>
          <w:bCs/>
        </w:rPr>
        <w:t>）</w:t>
      </w:r>
    </w:p>
    <w:p w14:paraId="205E94BA" w14:textId="77777777" w:rsidR="00E84672" w:rsidRDefault="00E84672" w:rsidP="00E84672"/>
    <w:p w14:paraId="36E5A6BF" w14:textId="5042AA59" w:rsidR="00E84672" w:rsidRDefault="008530FC" w:rsidP="005754C7">
      <w:pPr>
        <w:pStyle w:val="a5"/>
        <w:numPr>
          <w:ilvl w:val="0"/>
          <w:numId w:val="3"/>
        </w:numPr>
        <w:ind w:leftChars="0"/>
      </w:pPr>
      <w:r w:rsidRPr="008530FC">
        <w:t>本規程の</w:t>
      </w:r>
      <w:r w:rsidR="005754C7">
        <w:rPr>
          <w:rFonts w:hint="eastAsia"/>
        </w:rPr>
        <w:t>制定および</w:t>
      </w:r>
      <w:r w:rsidRPr="008530FC">
        <w:t>改廃は、取締役会</w:t>
      </w:r>
      <w:r w:rsidR="005754C7">
        <w:rPr>
          <w:rFonts w:hint="eastAsia"/>
        </w:rPr>
        <w:t>の決議により</w:t>
      </w:r>
      <w:r w:rsidRPr="008530FC">
        <w:t>行う。</w:t>
      </w:r>
    </w:p>
    <w:p w14:paraId="0C414F54" w14:textId="1EC91AB5" w:rsidR="005754C7" w:rsidRPr="00E84672" w:rsidRDefault="005754C7" w:rsidP="005754C7">
      <w:pPr>
        <w:pStyle w:val="a5"/>
        <w:numPr>
          <w:ilvl w:val="0"/>
          <w:numId w:val="3"/>
        </w:numPr>
        <w:ind w:leftChars="0"/>
      </w:pPr>
      <w:r>
        <w:rPr>
          <w:rFonts w:hint="eastAsia"/>
        </w:rPr>
        <w:t>本規程の改廃の起案および運営管理は、社長の</w:t>
      </w:r>
      <w:r w:rsidR="00F4744E">
        <w:rPr>
          <w:rFonts w:hint="eastAsia"/>
        </w:rPr>
        <w:t>監督</w:t>
      </w:r>
      <w:r>
        <w:rPr>
          <w:rFonts w:hint="eastAsia"/>
        </w:rPr>
        <w:t>のもと、</w:t>
      </w:r>
      <w:r w:rsidR="00B1209D">
        <w:rPr>
          <w:rFonts w:hint="eastAsia"/>
        </w:rPr>
        <w:t>管理本部長</w:t>
      </w:r>
      <w:r w:rsidR="00BA29D8">
        <w:rPr>
          <w:rFonts w:hint="eastAsia"/>
        </w:rPr>
        <w:t>[</w:t>
      </w:r>
      <w:r w:rsidR="00B1209D">
        <w:rPr>
          <w:rFonts w:hint="eastAsia"/>
        </w:rPr>
        <w:t>または</w:t>
      </w:r>
      <w:r w:rsidR="00BA29D8">
        <w:rPr>
          <w:rFonts w:hint="eastAsia"/>
        </w:rPr>
        <w:t>法務本部長</w:t>
      </w:r>
      <w:r w:rsidR="00B1209D">
        <w:rPr>
          <w:rFonts w:hint="eastAsia"/>
        </w:rPr>
        <w:t>等</w:t>
      </w:r>
      <w:r w:rsidR="00BA29D8">
        <w:rPr>
          <w:rFonts w:hint="eastAsia"/>
        </w:rPr>
        <w:t>]</w:t>
      </w:r>
      <w:r>
        <w:rPr>
          <w:rFonts w:hint="eastAsia"/>
        </w:rPr>
        <w:t>が行う。</w:t>
      </w:r>
    </w:p>
    <w:p w14:paraId="1D5A27F3" w14:textId="77777777" w:rsidR="0096751D" w:rsidRDefault="0096751D" w:rsidP="0096751D"/>
    <w:p w14:paraId="26BB4A67" w14:textId="1EC33449" w:rsidR="0096751D" w:rsidRPr="002D5ABB" w:rsidRDefault="007F0926" w:rsidP="002D5ABB">
      <w:pPr>
        <w:keepNext/>
        <w:tabs>
          <w:tab w:val="left" w:pos="426"/>
        </w:tabs>
        <w:jc w:val="center"/>
        <w:outlineLvl w:val="0"/>
        <w:rPr>
          <w:rFonts w:cs="Arial"/>
          <w:b/>
          <w:kern w:val="0"/>
          <w:sz w:val="24"/>
          <w:szCs w:val="24"/>
        </w:rPr>
      </w:pPr>
      <w:bookmarkStart w:id="3" w:name="_Toc72932566"/>
      <w:r>
        <w:rPr>
          <w:rFonts w:cs="Arial" w:hint="eastAsia"/>
          <w:b/>
          <w:kern w:val="0"/>
          <w:sz w:val="24"/>
          <w:szCs w:val="24"/>
        </w:rPr>
        <w:t>第2章</w:t>
      </w:r>
      <w:r w:rsidR="0096751D" w:rsidRPr="002D5ABB">
        <w:rPr>
          <w:rFonts w:cs="Arial"/>
          <w:b/>
          <w:kern w:val="0"/>
          <w:sz w:val="24"/>
          <w:szCs w:val="24"/>
        </w:rPr>
        <w:t xml:space="preserve"> </w:t>
      </w:r>
      <w:r w:rsidR="00D31B76">
        <w:rPr>
          <w:rFonts w:cs="Arial" w:hint="eastAsia"/>
          <w:b/>
          <w:kern w:val="0"/>
          <w:sz w:val="24"/>
          <w:szCs w:val="24"/>
        </w:rPr>
        <w:t>社印の</w:t>
      </w:r>
      <w:r w:rsidR="0096751D" w:rsidRPr="002D5ABB">
        <w:rPr>
          <w:rFonts w:cs="Arial"/>
          <w:b/>
          <w:kern w:val="0"/>
          <w:sz w:val="24"/>
          <w:szCs w:val="24"/>
        </w:rPr>
        <w:t>管理</w:t>
      </w:r>
      <w:bookmarkEnd w:id="3"/>
    </w:p>
    <w:p w14:paraId="7A2222F0" w14:textId="77777777" w:rsidR="0096751D" w:rsidRDefault="0096751D" w:rsidP="0096751D"/>
    <w:p w14:paraId="0AA34302" w14:textId="544ECC9E" w:rsidR="0096751D" w:rsidRPr="00FA455B" w:rsidRDefault="0096751D" w:rsidP="00FA455B">
      <w:pPr>
        <w:pStyle w:val="a5"/>
        <w:numPr>
          <w:ilvl w:val="0"/>
          <w:numId w:val="19"/>
        </w:numPr>
        <w:ind w:leftChars="0"/>
        <w:rPr>
          <w:b/>
          <w:bCs/>
          <w:lang w:eastAsia="zh-CN"/>
        </w:rPr>
      </w:pPr>
      <w:r w:rsidRPr="002D5ABB">
        <w:rPr>
          <w:rFonts w:hint="eastAsia"/>
          <w:b/>
          <w:bCs/>
          <w:lang w:eastAsia="zh-CN"/>
        </w:rPr>
        <w:t>（本部長の責任）</w:t>
      </w:r>
    </w:p>
    <w:p w14:paraId="5EDDFAD3" w14:textId="77777777" w:rsidR="002D5ABB" w:rsidRDefault="002D5ABB" w:rsidP="002D5ABB"/>
    <w:p w14:paraId="4456C32E" w14:textId="31C33FAF" w:rsidR="002D5ABB" w:rsidRDefault="0096751D" w:rsidP="00D01CAF">
      <w:pPr>
        <w:pStyle w:val="a5"/>
        <w:numPr>
          <w:ilvl w:val="0"/>
          <w:numId w:val="23"/>
        </w:numPr>
        <w:ind w:leftChars="0"/>
      </w:pPr>
      <w:r>
        <w:rPr>
          <w:rFonts w:hint="eastAsia"/>
        </w:rPr>
        <w:t>本部またはこれらと同等レベルの部門（以下「本部」と総称する）の長（以下「本部長」と総称する）は、</w:t>
      </w:r>
      <w:r w:rsidR="00D31B76">
        <w:rPr>
          <w:rFonts w:hint="eastAsia"/>
        </w:rPr>
        <w:t>その</w:t>
      </w:r>
      <w:r>
        <w:rPr>
          <w:rFonts w:hint="eastAsia"/>
        </w:rPr>
        <w:t>本部で管理する社印の管理について最終的責任を</w:t>
      </w:r>
      <w:r w:rsidR="00F67E5C">
        <w:rPr>
          <w:rFonts w:hint="eastAsia"/>
        </w:rPr>
        <w:t>負わなければならない</w:t>
      </w:r>
      <w:r>
        <w:rPr>
          <w:rFonts w:hint="eastAsia"/>
        </w:rPr>
        <w:t>。</w:t>
      </w:r>
    </w:p>
    <w:p w14:paraId="5D6A3583" w14:textId="434E56D1" w:rsidR="0096751D" w:rsidRDefault="0096751D" w:rsidP="00D01CAF">
      <w:pPr>
        <w:pStyle w:val="a5"/>
        <w:numPr>
          <w:ilvl w:val="0"/>
          <w:numId w:val="23"/>
        </w:numPr>
        <w:ind w:leftChars="0"/>
      </w:pPr>
      <w:r>
        <w:rPr>
          <w:rFonts w:hint="eastAsia"/>
        </w:rPr>
        <w:t>各社印の管理</w:t>
      </w:r>
      <w:r w:rsidR="002D5ABB">
        <w:rPr>
          <w:rFonts w:hint="eastAsia"/>
        </w:rPr>
        <w:t>を</w:t>
      </w:r>
      <w:r>
        <w:rPr>
          <w:rFonts w:hint="eastAsia"/>
        </w:rPr>
        <w:t>担当</w:t>
      </w:r>
      <w:r w:rsidR="002D5ABB">
        <w:rPr>
          <w:rFonts w:hint="eastAsia"/>
        </w:rPr>
        <w:t>する</w:t>
      </w:r>
      <w:r>
        <w:rPr>
          <w:rFonts w:hint="eastAsia"/>
        </w:rPr>
        <w:t>本部長は、別紙の</w:t>
      </w:r>
      <w:r w:rsidR="002D5ABB">
        <w:rPr>
          <w:rFonts w:hint="eastAsia"/>
        </w:rPr>
        <w:t>通り</w:t>
      </w:r>
      <w:r>
        <w:rPr>
          <w:rFonts w:hint="eastAsia"/>
        </w:rPr>
        <w:t>とする。</w:t>
      </w:r>
    </w:p>
    <w:p w14:paraId="129813E6" w14:textId="77777777" w:rsidR="002D5ABB" w:rsidRDefault="002D5ABB" w:rsidP="002D5ABB">
      <w:pPr>
        <w:pStyle w:val="a5"/>
        <w:ind w:leftChars="0" w:left="420"/>
      </w:pPr>
    </w:p>
    <w:p w14:paraId="4E93C6B2" w14:textId="71E2AE6B" w:rsidR="0096751D" w:rsidRPr="00FA455B" w:rsidRDefault="0096751D" w:rsidP="00FA455B">
      <w:pPr>
        <w:pStyle w:val="a5"/>
        <w:numPr>
          <w:ilvl w:val="0"/>
          <w:numId w:val="19"/>
        </w:numPr>
        <w:ind w:leftChars="0"/>
        <w:rPr>
          <w:b/>
          <w:bCs/>
        </w:rPr>
      </w:pPr>
      <w:r w:rsidRPr="002D5ABB">
        <w:rPr>
          <w:rFonts w:hint="eastAsia"/>
          <w:b/>
          <w:bCs/>
        </w:rPr>
        <w:t>（社印管理者</w:t>
      </w:r>
      <w:r w:rsidR="00BE184C">
        <w:rPr>
          <w:rFonts w:hint="eastAsia"/>
          <w:b/>
          <w:bCs/>
        </w:rPr>
        <w:t>および</w:t>
      </w:r>
      <w:r w:rsidRPr="002D5ABB">
        <w:rPr>
          <w:rFonts w:hint="eastAsia"/>
          <w:b/>
          <w:bCs/>
        </w:rPr>
        <w:t>捺印代行者）</w:t>
      </w:r>
    </w:p>
    <w:p w14:paraId="163A67EB" w14:textId="77777777" w:rsidR="0096751D" w:rsidRDefault="0096751D" w:rsidP="0096751D"/>
    <w:p w14:paraId="59B16043" w14:textId="4307BF32" w:rsidR="0096751D" w:rsidRDefault="0096751D" w:rsidP="002D5ABB">
      <w:pPr>
        <w:pStyle w:val="a5"/>
        <w:numPr>
          <w:ilvl w:val="0"/>
          <w:numId w:val="4"/>
        </w:numPr>
        <w:ind w:leftChars="0"/>
      </w:pPr>
      <w:r>
        <w:rPr>
          <w:rFonts w:hint="eastAsia"/>
        </w:rPr>
        <w:t>本部長は、別紙</w:t>
      </w:r>
      <w:r w:rsidR="00D31B76">
        <w:rPr>
          <w:rFonts w:hint="eastAsia"/>
        </w:rPr>
        <w:t>に定めるところにより</w:t>
      </w:r>
      <w:r>
        <w:rPr>
          <w:rFonts w:hint="eastAsia"/>
        </w:rPr>
        <w:t>社印の管理者（以下「社印管理者」という）を選任し社印の管理業務を行なわせ</w:t>
      </w:r>
      <w:r w:rsidR="00BA1347">
        <w:rPr>
          <w:rFonts w:hint="eastAsia"/>
        </w:rPr>
        <w:t>なければならない</w:t>
      </w:r>
      <w:r>
        <w:rPr>
          <w:rFonts w:hint="eastAsia"/>
        </w:rPr>
        <w:t>。</w:t>
      </w:r>
    </w:p>
    <w:p w14:paraId="04C6C588" w14:textId="4758F881" w:rsidR="0096751D" w:rsidRDefault="0096751D" w:rsidP="002D5ABB">
      <w:pPr>
        <w:pStyle w:val="a5"/>
        <w:numPr>
          <w:ilvl w:val="0"/>
          <w:numId w:val="4"/>
        </w:numPr>
        <w:ind w:leftChars="0"/>
      </w:pPr>
      <w:r>
        <w:rPr>
          <w:rFonts w:hint="eastAsia"/>
        </w:rPr>
        <w:t>社印管理者は、本部長の承認を得て、自己の</w:t>
      </w:r>
      <w:r w:rsidR="00FB0C93">
        <w:rPr>
          <w:rFonts w:hint="eastAsia"/>
        </w:rPr>
        <w:t>監督のもと</w:t>
      </w:r>
      <w:r>
        <w:rPr>
          <w:rFonts w:hint="eastAsia"/>
        </w:rPr>
        <w:t>に、社印の保管</w:t>
      </w:r>
      <w:r w:rsidR="00DC2CA0">
        <w:rPr>
          <w:rFonts w:hint="eastAsia"/>
        </w:rPr>
        <w:t>または</w:t>
      </w:r>
      <w:r>
        <w:rPr>
          <w:rFonts w:hint="eastAsia"/>
        </w:rPr>
        <w:t>捺印</w:t>
      </w:r>
      <w:r w:rsidR="00A37D44">
        <w:rPr>
          <w:rFonts w:hint="eastAsia"/>
        </w:rPr>
        <w:t>を</w:t>
      </w:r>
      <w:r>
        <w:rPr>
          <w:rFonts w:hint="eastAsia"/>
        </w:rPr>
        <w:t>代行</w:t>
      </w:r>
      <w:r w:rsidR="00E0578E">
        <w:rPr>
          <w:rFonts w:hint="eastAsia"/>
        </w:rPr>
        <w:t>して行う</w:t>
      </w:r>
      <w:r>
        <w:rPr>
          <w:rFonts w:hint="eastAsia"/>
        </w:rPr>
        <w:t>者（以下「捺印代行者」という）を選任</w:t>
      </w:r>
      <w:r w:rsidR="00D31B76">
        <w:rPr>
          <w:rFonts w:hint="eastAsia"/>
        </w:rPr>
        <w:t>することができる</w:t>
      </w:r>
      <w:r>
        <w:rPr>
          <w:rFonts w:hint="eastAsia"/>
        </w:rPr>
        <w:t>。</w:t>
      </w:r>
    </w:p>
    <w:p w14:paraId="5894A80E" w14:textId="18B0A91D" w:rsidR="0096751D" w:rsidRDefault="0096751D" w:rsidP="002D5ABB">
      <w:pPr>
        <w:pStyle w:val="a5"/>
        <w:numPr>
          <w:ilvl w:val="0"/>
          <w:numId w:val="4"/>
        </w:numPr>
        <w:ind w:leftChars="0"/>
      </w:pPr>
      <w:r>
        <w:rPr>
          <w:rFonts w:hint="eastAsia"/>
        </w:rPr>
        <w:t>本部長は、社印管理者の選任</w:t>
      </w:r>
      <w:r w:rsidR="00DC2CA0">
        <w:rPr>
          <w:rFonts w:hint="eastAsia"/>
        </w:rPr>
        <w:t>または</w:t>
      </w:r>
      <w:r>
        <w:rPr>
          <w:rFonts w:hint="eastAsia"/>
        </w:rPr>
        <w:t>変更</w:t>
      </w:r>
      <w:r w:rsidR="00DC2CA0">
        <w:rPr>
          <w:rFonts w:hint="eastAsia"/>
        </w:rPr>
        <w:t>の</w:t>
      </w:r>
      <w:r>
        <w:rPr>
          <w:rFonts w:hint="eastAsia"/>
        </w:rPr>
        <w:t>後</w:t>
      </w:r>
      <w:r w:rsidR="00FB0C93">
        <w:rPr>
          <w:rFonts w:hint="eastAsia"/>
        </w:rPr>
        <w:t>速やかに</w:t>
      </w:r>
      <w:r>
        <w:rPr>
          <w:rFonts w:hint="eastAsia"/>
        </w:rPr>
        <w:t>その旨</w:t>
      </w:r>
      <w:r w:rsidR="00B1209D">
        <w:rPr>
          <w:rFonts w:hint="eastAsia"/>
        </w:rPr>
        <w:t>管理本部長</w:t>
      </w:r>
      <w:r>
        <w:rPr>
          <w:rFonts w:hint="eastAsia"/>
        </w:rPr>
        <w:t>に書面で届出</w:t>
      </w:r>
      <w:r w:rsidR="00BA1347">
        <w:rPr>
          <w:rFonts w:hint="eastAsia"/>
        </w:rPr>
        <w:t>なければならない</w:t>
      </w:r>
      <w:r>
        <w:rPr>
          <w:rFonts w:hint="eastAsia"/>
        </w:rPr>
        <w:t>。捺印代行者の選任</w:t>
      </w:r>
      <w:r w:rsidR="00DC2CA0">
        <w:rPr>
          <w:rFonts w:hint="eastAsia"/>
        </w:rPr>
        <w:t>または</w:t>
      </w:r>
      <w:r>
        <w:rPr>
          <w:rFonts w:hint="eastAsia"/>
        </w:rPr>
        <w:t>変更についても同様とする。</w:t>
      </w:r>
    </w:p>
    <w:p w14:paraId="1AD691D1" w14:textId="77777777" w:rsidR="002D5ABB" w:rsidRDefault="002D5ABB" w:rsidP="002D5ABB">
      <w:pPr>
        <w:pStyle w:val="a5"/>
        <w:ind w:leftChars="0" w:left="420"/>
      </w:pPr>
    </w:p>
    <w:p w14:paraId="59FFFD06" w14:textId="5444F6A3" w:rsidR="0096751D" w:rsidRPr="002D5ABB" w:rsidRDefault="0096751D" w:rsidP="00FA455B">
      <w:pPr>
        <w:pStyle w:val="a5"/>
        <w:numPr>
          <w:ilvl w:val="0"/>
          <w:numId w:val="19"/>
        </w:numPr>
        <w:ind w:leftChars="0"/>
        <w:rPr>
          <w:b/>
          <w:bCs/>
        </w:rPr>
      </w:pPr>
      <w:r w:rsidRPr="002D5ABB">
        <w:rPr>
          <w:rFonts w:hint="eastAsia"/>
          <w:b/>
          <w:bCs/>
          <w:lang w:eastAsia="zh-CN"/>
        </w:rPr>
        <w:t>（社印の保管）</w:t>
      </w:r>
    </w:p>
    <w:p w14:paraId="4C9AA426" w14:textId="77777777" w:rsidR="0096751D" w:rsidRDefault="0096751D" w:rsidP="0096751D"/>
    <w:p w14:paraId="765B5DB0" w14:textId="355F06C9" w:rsidR="00B05057" w:rsidRDefault="0096751D" w:rsidP="00B05057">
      <w:pPr>
        <w:pStyle w:val="a5"/>
        <w:numPr>
          <w:ilvl w:val="0"/>
          <w:numId w:val="17"/>
        </w:numPr>
        <w:ind w:leftChars="0"/>
      </w:pPr>
      <w:r>
        <w:rPr>
          <w:rFonts w:hint="eastAsia"/>
        </w:rPr>
        <w:t>社印は、紛失、盗難または不正使用が生じないよう別紙記載の基準に従って保管</w:t>
      </w:r>
      <w:r w:rsidR="009F7679">
        <w:rPr>
          <w:rFonts w:hint="eastAsia"/>
        </w:rPr>
        <w:t>・管理</w:t>
      </w:r>
      <w:r>
        <w:rPr>
          <w:rFonts w:hint="eastAsia"/>
        </w:rPr>
        <w:t>しなければならない。</w:t>
      </w:r>
    </w:p>
    <w:p w14:paraId="763917C4" w14:textId="61723F77" w:rsidR="00B05057" w:rsidRDefault="00376A01" w:rsidP="00B05057">
      <w:pPr>
        <w:pStyle w:val="a5"/>
        <w:numPr>
          <w:ilvl w:val="0"/>
          <w:numId w:val="17"/>
        </w:numPr>
        <w:ind w:leftChars="0"/>
      </w:pPr>
      <w:r>
        <w:rPr>
          <w:rFonts w:hint="eastAsia"/>
        </w:rPr>
        <w:t>社印は、</w:t>
      </w:r>
      <w:r w:rsidR="00B1209D">
        <w:rPr>
          <w:rFonts w:hint="eastAsia"/>
        </w:rPr>
        <w:t>管理本部長</w:t>
      </w:r>
      <w:r>
        <w:rPr>
          <w:rFonts w:hint="eastAsia"/>
        </w:rPr>
        <w:t>の事前承認のない限り、社外に持ち出してはならない。</w:t>
      </w:r>
    </w:p>
    <w:p w14:paraId="5DE60FE8" w14:textId="63A13D74" w:rsidR="0096751D" w:rsidRDefault="00376A01" w:rsidP="00B05057">
      <w:pPr>
        <w:pStyle w:val="a5"/>
        <w:numPr>
          <w:ilvl w:val="0"/>
          <w:numId w:val="17"/>
        </w:numPr>
        <w:ind w:leftChars="0"/>
      </w:pPr>
      <w:r>
        <w:rPr>
          <w:rFonts w:hint="eastAsia"/>
        </w:rPr>
        <w:t>各本部長は、その管理する</w:t>
      </w:r>
      <w:r w:rsidR="0096751D">
        <w:rPr>
          <w:rFonts w:hint="eastAsia"/>
        </w:rPr>
        <w:t>社印の紛失、盗難または不正使用が生じた場合</w:t>
      </w:r>
      <w:r w:rsidR="00B1209D">
        <w:rPr>
          <w:rFonts w:hint="eastAsia"/>
        </w:rPr>
        <w:t>またはそのおそれがある場合</w:t>
      </w:r>
      <w:r w:rsidR="0096751D">
        <w:rPr>
          <w:rFonts w:hint="eastAsia"/>
        </w:rPr>
        <w:t>には、直ちにその旨</w:t>
      </w:r>
      <w:r w:rsidR="00B1209D">
        <w:rPr>
          <w:rFonts w:hint="eastAsia"/>
        </w:rPr>
        <w:t>管理本部長</w:t>
      </w:r>
      <w:r w:rsidR="0096751D">
        <w:rPr>
          <w:rFonts w:hint="eastAsia"/>
        </w:rPr>
        <w:t>に報告しなければならない。</w:t>
      </w:r>
    </w:p>
    <w:p w14:paraId="6AFE9008" w14:textId="77777777" w:rsidR="00376A01" w:rsidRDefault="00376A01" w:rsidP="00376A01">
      <w:pPr>
        <w:pStyle w:val="a5"/>
        <w:ind w:leftChars="0"/>
      </w:pPr>
    </w:p>
    <w:p w14:paraId="5DFD1384" w14:textId="3AEFB374" w:rsidR="0096751D" w:rsidRDefault="0096751D" w:rsidP="00FC589B">
      <w:pPr>
        <w:pStyle w:val="a5"/>
        <w:numPr>
          <w:ilvl w:val="0"/>
          <w:numId w:val="19"/>
        </w:numPr>
        <w:ind w:leftChars="0"/>
      </w:pPr>
      <w:r w:rsidRPr="002044A2">
        <w:rPr>
          <w:rFonts w:hint="eastAsia"/>
          <w:b/>
          <w:bCs/>
        </w:rPr>
        <w:t>（人事異動等に伴う引継）</w:t>
      </w:r>
    </w:p>
    <w:p w14:paraId="50E29FCB" w14:textId="77777777" w:rsidR="0096751D" w:rsidRDefault="0096751D" w:rsidP="0096751D"/>
    <w:p w14:paraId="21191DB8" w14:textId="27950906" w:rsidR="0096751D" w:rsidRDefault="0096751D" w:rsidP="00E2453B">
      <w:pPr>
        <w:pStyle w:val="a5"/>
        <w:ind w:leftChars="0" w:left="420"/>
      </w:pPr>
      <w:r>
        <w:rPr>
          <w:rFonts w:hint="eastAsia"/>
        </w:rPr>
        <w:t>人事異動または組織変更等により、本部長</w:t>
      </w:r>
      <w:r w:rsidR="00A638A8">
        <w:rPr>
          <w:rFonts w:hint="eastAsia"/>
        </w:rPr>
        <w:t>、</w:t>
      </w:r>
      <w:r>
        <w:rPr>
          <w:rFonts w:hint="eastAsia"/>
        </w:rPr>
        <w:t>社印管理者</w:t>
      </w:r>
      <w:r w:rsidR="00A638A8">
        <w:rPr>
          <w:rFonts w:hint="eastAsia"/>
        </w:rPr>
        <w:t>または捺印代行者</w:t>
      </w:r>
      <w:r>
        <w:rPr>
          <w:rFonts w:hint="eastAsia"/>
        </w:rPr>
        <w:t>が交替する場合には、前任者および後任者は社印の管理の引き継ぎを適切に行なわなければならない。</w:t>
      </w:r>
    </w:p>
    <w:p w14:paraId="4811EFB6" w14:textId="77777777" w:rsidR="0096751D" w:rsidRDefault="0096751D" w:rsidP="0096751D"/>
    <w:p w14:paraId="7325E936" w14:textId="2C08B651" w:rsidR="0096751D" w:rsidRPr="00E2453B" w:rsidRDefault="007F0926" w:rsidP="00E2453B">
      <w:pPr>
        <w:keepNext/>
        <w:tabs>
          <w:tab w:val="left" w:pos="426"/>
        </w:tabs>
        <w:jc w:val="center"/>
        <w:outlineLvl w:val="0"/>
        <w:rPr>
          <w:rFonts w:cs="Arial"/>
          <w:b/>
          <w:kern w:val="0"/>
          <w:sz w:val="24"/>
          <w:szCs w:val="24"/>
        </w:rPr>
      </w:pPr>
      <w:bookmarkStart w:id="4" w:name="_Toc72932567"/>
      <w:r>
        <w:rPr>
          <w:rFonts w:cs="Arial" w:hint="eastAsia"/>
          <w:b/>
          <w:kern w:val="0"/>
          <w:sz w:val="24"/>
          <w:szCs w:val="24"/>
        </w:rPr>
        <w:t>第3章</w:t>
      </w:r>
      <w:r w:rsidR="0096751D" w:rsidRPr="00E2453B">
        <w:rPr>
          <w:rFonts w:cs="Arial"/>
          <w:b/>
          <w:kern w:val="0"/>
          <w:sz w:val="24"/>
          <w:szCs w:val="24"/>
        </w:rPr>
        <w:t xml:space="preserve"> 捺</w:t>
      </w:r>
      <w:r w:rsidR="002501AC">
        <w:rPr>
          <w:rFonts w:cs="Arial" w:hint="eastAsia"/>
          <w:b/>
          <w:kern w:val="0"/>
          <w:sz w:val="24"/>
          <w:szCs w:val="24"/>
        </w:rPr>
        <w:t xml:space="preserve">　</w:t>
      </w:r>
      <w:r w:rsidR="0096751D" w:rsidRPr="00E2453B">
        <w:rPr>
          <w:rFonts w:cs="Arial"/>
          <w:b/>
          <w:kern w:val="0"/>
          <w:sz w:val="24"/>
          <w:szCs w:val="24"/>
        </w:rPr>
        <w:t>印</w:t>
      </w:r>
      <w:bookmarkEnd w:id="4"/>
    </w:p>
    <w:p w14:paraId="1070C37E" w14:textId="77777777" w:rsidR="0096751D" w:rsidRDefault="0096751D" w:rsidP="0096751D"/>
    <w:p w14:paraId="51086A73" w14:textId="6E52FA65" w:rsidR="0096751D" w:rsidRPr="00E2453B" w:rsidRDefault="0096751D" w:rsidP="00FC589B">
      <w:pPr>
        <w:pStyle w:val="a5"/>
        <w:numPr>
          <w:ilvl w:val="0"/>
          <w:numId w:val="19"/>
        </w:numPr>
        <w:ind w:leftChars="0"/>
        <w:rPr>
          <w:b/>
          <w:bCs/>
        </w:rPr>
      </w:pPr>
      <w:r w:rsidRPr="00E2453B">
        <w:rPr>
          <w:rFonts w:hint="eastAsia"/>
          <w:b/>
          <w:bCs/>
        </w:rPr>
        <w:t>（社内決済等の事前取得）</w:t>
      </w:r>
    </w:p>
    <w:p w14:paraId="4AE8A806" w14:textId="77777777" w:rsidR="0096751D" w:rsidRDefault="0096751D" w:rsidP="0096751D"/>
    <w:p w14:paraId="5A82DDBF" w14:textId="35718AB6" w:rsidR="0096751D" w:rsidRDefault="00FB0C93" w:rsidP="00FB0C93">
      <w:pPr>
        <w:pStyle w:val="a5"/>
        <w:numPr>
          <w:ilvl w:val="0"/>
          <w:numId w:val="6"/>
        </w:numPr>
        <w:ind w:leftChars="0"/>
      </w:pPr>
      <w:r>
        <w:rPr>
          <w:rFonts w:hint="eastAsia"/>
        </w:rPr>
        <w:t>捺印対象文書</w:t>
      </w:r>
      <w:r w:rsidR="0096751D">
        <w:rPr>
          <w:rFonts w:hint="eastAsia"/>
        </w:rPr>
        <w:t>については、社印の捺印申請</w:t>
      </w:r>
      <w:r>
        <w:rPr>
          <w:rFonts w:hint="eastAsia"/>
        </w:rPr>
        <w:t>の</w:t>
      </w:r>
      <w:r w:rsidR="0096751D">
        <w:rPr>
          <w:rFonts w:hint="eastAsia"/>
        </w:rPr>
        <w:t>前</w:t>
      </w:r>
      <w:r w:rsidR="00351624">
        <w:rPr>
          <w:rFonts w:hint="eastAsia"/>
        </w:rPr>
        <w:t>に</w:t>
      </w:r>
      <w:r>
        <w:rPr>
          <w:rFonts w:hint="eastAsia"/>
        </w:rPr>
        <w:t>（または緊急</w:t>
      </w:r>
      <w:r w:rsidR="008746F6">
        <w:rPr>
          <w:rFonts w:hint="eastAsia"/>
        </w:rPr>
        <w:t>かつやむを得ない</w:t>
      </w:r>
      <w:r>
        <w:rPr>
          <w:rFonts w:hint="eastAsia"/>
        </w:rPr>
        <w:t>場合は</w:t>
      </w:r>
      <w:r w:rsidR="00351624">
        <w:rPr>
          <w:rFonts w:hint="eastAsia"/>
        </w:rPr>
        <w:t>遅くとも</w:t>
      </w:r>
      <w:r>
        <w:rPr>
          <w:rFonts w:hint="eastAsia"/>
        </w:rPr>
        <w:t>同時</w:t>
      </w:r>
      <w:r w:rsidR="00351624">
        <w:rPr>
          <w:rFonts w:hint="eastAsia"/>
        </w:rPr>
        <w:t>に</w:t>
      </w:r>
      <w:r>
        <w:t>）</w:t>
      </w:r>
      <w:r w:rsidR="00C96A7A">
        <w:rPr>
          <w:rFonts w:hint="eastAsia"/>
        </w:rPr>
        <w:t>、</w:t>
      </w:r>
      <w:r>
        <w:rPr>
          <w:rFonts w:hint="eastAsia"/>
        </w:rPr>
        <w:t>関係する</w:t>
      </w:r>
      <w:r w:rsidR="0096751D">
        <w:rPr>
          <w:rFonts w:hint="eastAsia"/>
        </w:rPr>
        <w:t>取引、支出等について</w:t>
      </w:r>
      <w:r>
        <w:rPr>
          <w:rFonts w:hint="eastAsia"/>
        </w:rPr>
        <w:t>、該当する社内規程に従い、</w:t>
      </w:r>
      <w:r w:rsidR="00351624">
        <w:rPr>
          <w:rFonts w:hint="eastAsia"/>
        </w:rPr>
        <w:t>必要な社内決済を</w:t>
      </w:r>
      <w:r w:rsidR="0096751D">
        <w:rPr>
          <w:rFonts w:hint="eastAsia"/>
        </w:rPr>
        <w:t>得なければならない。</w:t>
      </w:r>
    </w:p>
    <w:p w14:paraId="5E5EC846" w14:textId="7E148DC6" w:rsidR="00E2453B" w:rsidRDefault="008746F6" w:rsidP="00FB0C93">
      <w:pPr>
        <w:pStyle w:val="a5"/>
        <w:numPr>
          <w:ilvl w:val="0"/>
          <w:numId w:val="6"/>
        </w:numPr>
        <w:ind w:leftChars="0"/>
      </w:pPr>
      <w:r>
        <w:rPr>
          <w:rFonts w:hint="eastAsia"/>
        </w:rPr>
        <w:t>契約書その他の当社に法的な権利または義務を生じさせる</w:t>
      </w:r>
      <w:r w:rsidR="00FB0C93">
        <w:rPr>
          <w:rFonts w:hint="eastAsia"/>
        </w:rPr>
        <w:t>捺印対象文書</w:t>
      </w:r>
      <w:r w:rsidR="0096751D">
        <w:rPr>
          <w:rFonts w:hint="eastAsia"/>
        </w:rPr>
        <w:t>については、社印の捺印申請</w:t>
      </w:r>
      <w:r>
        <w:rPr>
          <w:rFonts w:hint="eastAsia"/>
        </w:rPr>
        <w:t>の</w:t>
      </w:r>
      <w:r w:rsidR="0096751D">
        <w:rPr>
          <w:rFonts w:hint="eastAsia"/>
        </w:rPr>
        <w:t>前</w:t>
      </w:r>
      <w:r w:rsidR="006712A9">
        <w:rPr>
          <w:rFonts w:hint="eastAsia"/>
        </w:rPr>
        <w:t>に</w:t>
      </w:r>
      <w:r>
        <w:rPr>
          <w:rFonts w:hint="eastAsia"/>
        </w:rPr>
        <w:t>（または緊急かつやむを得ないの場合は</w:t>
      </w:r>
      <w:r w:rsidR="006712A9">
        <w:rPr>
          <w:rFonts w:hint="eastAsia"/>
        </w:rPr>
        <w:t>遅くとも同時に</w:t>
      </w:r>
      <w:r>
        <w:t>）</w:t>
      </w:r>
      <w:r w:rsidR="00C96A7A">
        <w:rPr>
          <w:rFonts w:hint="eastAsia"/>
        </w:rPr>
        <w:t>、</w:t>
      </w:r>
      <w:r>
        <w:rPr>
          <w:rFonts w:hint="eastAsia"/>
        </w:rPr>
        <w:t>その内容について、</w:t>
      </w:r>
      <w:r w:rsidR="0096751D">
        <w:rPr>
          <w:rFonts w:hint="eastAsia"/>
        </w:rPr>
        <w:t>法務部の審査を受け</w:t>
      </w:r>
      <w:r w:rsidR="00C96A7A">
        <w:rPr>
          <w:rFonts w:hint="eastAsia"/>
        </w:rPr>
        <w:t>その</w:t>
      </w:r>
      <w:r w:rsidR="00246688">
        <w:rPr>
          <w:rFonts w:hint="eastAsia"/>
        </w:rPr>
        <w:t>内容について</w:t>
      </w:r>
      <w:r w:rsidR="00C96A7A">
        <w:rPr>
          <w:rFonts w:hint="eastAsia"/>
        </w:rPr>
        <w:t>承認を受け</w:t>
      </w:r>
      <w:r w:rsidR="0096751D">
        <w:rPr>
          <w:rFonts w:hint="eastAsia"/>
        </w:rPr>
        <w:t>なければならない。</w:t>
      </w:r>
      <w:r w:rsidR="00FB0C93">
        <w:rPr>
          <w:rFonts w:hint="eastAsia"/>
        </w:rPr>
        <w:t>但し</w:t>
      </w:r>
      <w:r w:rsidR="00650163">
        <w:rPr>
          <w:rFonts w:hint="eastAsia"/>
        </w:rPr>
        <w:t>、</w:t>
      </w:r>
      <w:r w:rsidR="00FB0C93">
        <w:rPr>
          <w:rFonts w:hint="eastAsia"/>
        </w:rPr>
        <w:t>法務部長</w:t>
      </w:r>
      <w:r w:rsidR="00C96A7A">
        <w:rPr>
          <w:rFonts w:hint="eastAsia"/>
        </w:rPr>
        <w:t>が当社の標準契約書として指定</w:t>
      </w:r>
      <w:r>
        <w:rPr>
          <w:rFonts w:hint="eastAsia"/>
        </w:rPr>
        <w:t>した</w:t>
      </w:r>
      <w:r w:rsidR="00C96A7A">
        <w:rPr>
          <w:rFonts w:hint="eastAsia"/>
        </w:rPr>
        <w:t>契約書をその内容を変更することなく締結する場合、その他</w:t>
      </w:r>
      <w:r w:rsidR="00FB0C93">
        <w:rPr>
          <w:rFonts w:hint="eastAsia"/>
        </w:rPr>
        <w:t>法務部長</w:t>
      </w:r>
      <w:r w:rsidR="00650163">
        <w:rPr>
          <w:rFonts w:hint="eastAsia"/>
        </w:rPr>
        <w:t>が</w:t>
      </w:r>
      <w:r>
        <w:rPr>
          <w:rFonts w:hint="eastAsia"/>
        </w:rPr>
        <w:t>認める</w:t>
      </w:r>
      <w:r w:rsidR="00650163">
        <w:rPr>
          <w:rFonts w:hint="eastAsia"/>
        </w:rPr>
        <w:t>場合または</w:t>
      </w:r>
      <w:r>
        <w:rPr>
          <w:rFonts w:hint="eastAsia"/>
        </w:rPr>
        <w:t>捺印対象</w:t>
      </w:r>
      <w:r w:rsidR="00650163">
        <w:rPr>
          <w:rFonts w:hint="eastAsia"/>
        </w:rPr>
        <w:t>文書については、</w:t>
      </w:r>
      <w:r>
        <w:rPr>
          <w:rFonts w:hint="eastAsia"/>
        </w:rPr>
        <w:t>法務部の</w:t>
      </w:r>
      <w:r w:rsidR="00C96A7A">
        <w:rPr>
          <w:rFonts w:hint="eastAsia"/>
        </w:rPr>
        <w:t>事前審査・承認</w:t>
      </w:r>
      <w:r w:rsidR="00650163">
        <w:rPr>
          <w:rFonts w:hint="eastAsia"/>
        </w:rPr>
        <w:t>を要しない。</w:t>
      </w:r>
    </w:p>
    <w:p w14:paraId="40CA5AE9" w14:textId="77777777" w:rsidR="00650163" w:rsidRDefault="00650163" w:rsidP="00650163">
      <w:pPr>
        <w:pStyle w:val="a5"/>
        <w:ind w:leftChars="0" w:left="420"/>
      </w:pPr>
    </w:p>
    <w:p w14:paraId="34AE3E18" w14:textId="71AE5652" w:rsidR="0096751D" w:rsidRPr="00E2453B" w:rsidRDefault="0096751D" w:rsidP="00FC589B">
      <w:pPr>
        <w:pStyle w:val="a5"/>
        <w:numPr>
          <w:ilvl w:val="0"/>
          <w:numId w:val="19"/>
        </w:numPr>
        <w:ind w:leftChars="0"/>
        <w:rPr>
          <w:b/>
          <w:bCs/>
          <w:lang w:eastAsia="zh-CN"/>
        </w:rPr>
      </w:pPr>
      <w:r w:rsidRPr="00E2453B">
        <w:rPr>
          <w:rFonts w:hint="eastAsia"/>
          <w:b/>
          <w:bCs/>
          <w:lang w:eastAsia="zh-CN"/>
        </w:rPr>
        <w:t>（捺印申請）</w:t>
      </w:r>
    </w:p>
    <w:p w14:paraId="1B90E681" w14:textId="77777777" w:rsidR="0096751D" w:rsidRDefault="0096751D" w:rsidP="0096751D"/>
    <w:p w14:paraId="20E796CA" w14:textId="77777777" w:rsidR="0096751D" w:rsidRDefault="0096751D" w:rsidP="00E2453B">
      <w:pPr>
        <w:pStyle w:val="a5"/>
        <w:numPr>
          <w:ilvl w:val="0"/>
          <w:numId w:val="7"/>
        </w:numPr>
        <w:ind w:leftChars="0"/>
      </w:pPr>
      <w:r>
        <w:rPr>
          <w:rFonts w:hint="eastAsia"/>
        </w:rPr>
        <w:t>各社印の捺印対象文書は、別紙記載の社印使用区分に定めるところによる。</w:t>
      </w:r>
    </w:p>
    <w:p w14:paraId="3B321F98" w14:textId="77777777" w:rsidR="00F5316A" w:rsidRDefault="0096751D" w:rsidP="00E2453B">
      <w:pPr>
        <w:pStyle w:val="a5"/>
        <w:numPr>
          <w:ilvl w:val="0"/>
          <w:numId w:val="7"/>
        </w:numPr>
        <w:ind w:leftChars="0"/>
      </w:pPr>
      <w:r>
        <w:rPr>
          <w:rFonts w:hint="eastAsia"/>
        </w:rPr>
        <w:t>社印捺印の申請者は、第</w:t>
      </w:r>
      <w:r>
        <w:t>15条に定める所属本部の</w:t>
      </w:r>
      <w:r w:rsidR="00DC1513">
        <w:t>本部内</w:t>
      </w:r>
      <w:r>
        <w:t>規程に</w:t>
      </w:r>
      <w:r w:rsidR="00F5316A">
        <w:rPr>
          <w:rFonts w:hint="eastAsia"/>
        </w:rPr>
        <w:t>定める捺印申請手続に従わなくてはならない。</w:t>
      </w:r>
    </w:p>
    <w:p w14:paraId="6F909880" w14:textId="61DC29B5" w:rsidR="0096751D" w:rsidRDefault="0096751D" w:rsidP="00E2453B">
      <w:pPr>
        <w:pStyle w:val="a5"/>
        <w:numPr>
          <w:ilvl w:val="0"/>
          <w:numId w:val="7"/>
        </w:numPr>
        <w:ind w:leftChars="0"/>
      </w:pPr>
      <w:r>
        <w:t>社印捺印申請は、法務部</w:t>
      </w:r>
      <w:r w:rsidR="00E2453B">
        <w:rPr>
          <w:rFonts w:hint="eastAsia"/>
        </w:rPr>
        <w:t>が指定する</w:t>
      </w:r>
      <w:r>
        <w:t>社印捺印申請書に捺印対象文書を添付して行う。</w:t>
      </w:r>
    </w:p>
    <w:p w14:paraId="19374D87" w14:textId="3B3C0473" w:rsidR="0096751D" w:rsidRDefault="00650163" w:rsidP="00E2453B">
      <w:pPr>
        <w:pStyle w:val="a5"/>
        <w:numPr>
          <w:ilvl w:val="0"/>
          <w:numId w:val="7"/>
        </w:numPr>
        <w:ind w:leftChars="0"/>
      </w:pPr>
      <w:r>
        <w:rPr>
          <w:rFonts w:hint="eastAsia"/>
        </w:rPr>
        <w:t>前条第</w:t>
      </w:r>
      <w:r w:rsidR="00F5316A">
        <w:t>2</w:t>
      </w:r>
      <w:r>
        <w:rPr>
          <w:rFonts w:hint="eastAsia"/>
        </w:rPr>
        <w:t>項</w:t>
      </w:r>
      <w:r w:rsidR="00F5316A">
        <w:rPr>
          <w:rFonts w:hint="eastAsia"/>
        </w:rPr>
        <w:t>により法務部の事前審査・承認を要する捺印対象文書</w:t>
      </w:r>
      <w:r w:rsidR="0096751D">
        <w:rPr>
          <w:rFonts w:hint="eastAsia"/>
        </w:rPr>
        <w:t>については、前</w:t>
      </w:r>
      <w:r w:rsidR="00F5316A">
        <w:rPr>
          <w:rFonts w:hint="eastAsia"/>
        </w:rPr>
        <w:t>二</w:t>
      </w:r>
      <w:r w:rsidR="0096751D">
        <w:rPr>
          <w:rFonts w:hint="eastAsia"/>
        </w:rPr>
        <w:t>項の手続に加え、社印捺印申請書および</w:t>
      </w:r>
      <w:r w:rsidR="00C44975">
        <w:rPr>
          <w:rFonts w:hint="eastAsia"/>
        </w:rPr>
        <w:t>捺印対象文書</w:t>
      </w:r>
      <w:r w:rsidR="0096751D">
        <w:rPr>
          <w:rFonts w:hint="eastAsia"/>
        </w:rPr>
        <w:t>を法務部に提出しその承認サインを得なければ</w:t>
      </w:r>
      <w:r w:rsidR="00F5316A">
        <w:rPr>
          <w:rFonts w:hint="eastAsia"/>
        </w:rPr>
        <w:t>、これに社印を捺印しては</w:t>
      </w:r>
      <w:r w:rsidR="0096751D">
        <w:rPr>
          <w:rFonts w:hint="eastAsia"/>
        </w:rPr>
        <w:t>ならない</w:t>
      </w:r>
      <w:r w:rsidR="00E2453B">
        <w:rPr>
          <w:rFonts w:hint="eastAsia"/>
        </w:rPr>
        <w:t>。</w:t>
      </w:r>
    </w:p>
    <w:p w14:paraId="763B5542" w14:textId="77777777" w:rsidR="00E2453B" w:rsidRDefault="00E2453B" w:rsidP="00E2453B">
      <w:pPr>
        <w:pStyle w:val="a5"/>
        <w:ind w:leftChars="0" w:left="420"/>
      </w:pPr>
    </w:p>
    <w:p w14:paraId="79A60496" w14:textId="2C436C9E" w:rsidR="0096751D" w:rsidRPr="00FC589B" w:rsidRDefault="0096751D" w:rsidP="00FC589B">
      <w:pPr>
        <w:pStyle w:val="a5"/>
        <w:numPr>
          <w:ilvl w:val="0"/>
          <w:numId w:val="19"/>
        </w:numPr>
        <w:ind w:leftChars="0"/>
        <w:rPr>
          <w:b/>
          <w:bCs/>
          <w:lang w:eastAsia="zh-CN"/>
        </w:rPr>
      </w:pPr>
      <w:r w:rsidRPr="00E2453B">
        <w:rPr>
          <w:b/>
          <w:bCs/>
          <w:lang w:eastAsia="zh-CN"/>
        </w:rPr>
        <w:t>（捺 印）</w:t>
      </w:r>
    </w:p>
    <w:p w14:paraId="710AF8CF" w14:textId="77777777" w:rsidR="0096751D" w:rsidRDefault="0096751D" w:rsidP="0096751D"/>
    <w:p w14:paraId="4CF80307" w14:textId="50E44517" w:rsidR="0096751D" w:rsidRDefault="0096751D" w:rsidP="00E2453B">
      <w:pPr>
        <w:pStyle w:val="a5"/>
        <w:ind w:leftChars="0" w:left="420"/>
      </w:pPr>
      <w:r>
        <w:rPr>
          <w:rFonts w:hint="eastAsia"/>
        </w:rPr>
        <w:t>社印管理者は、必要な承認サインがあることを確認後、捺印申請文書に捺印するか、または捺印代行者に捺印させるものとする。</w:t>
      </w:r>
    </w:p>
    <w:p w14:paraId="6198F7B0" w14:textId="77777777" w:rsidR="0096751D" w:rsidRDefault="0096751D" w:rsidP="0096751D"/>
    <w:p w14:paraId="4462F41A" w14:textId="7497FBD8" w:rsidR="0096751D" w:rsidRPr="00677A08" w:rsidRDefault="0096751D" w:rsidP="00FC589B">
      <w:pPr>
        <w:pStyle w:val="a5"/>
        <w:numPr>
          <w:ilvl w:val="0"/>
          <w:numId w:val="19"/>
        </w:numPr>
        <w:ind w:leftChars="0"/>
        <w:rPr>
          <w:b/>
          <w:bCs/>
        </w:rPr>
      </w:pPr>
      <w:r w:rsidRPr="00677A08">
        <w:rPr>
          <w:b/>
          <w:bCs/>
        </w:rPr>
        <w:t>（捺印済み契約書等の保管）</w:t>
      </w:r>
    </w:p>
    <w:p w14:paraId="233B6921" w14:textId="77777777" w:rsidR="0096751D" w:rsidRDefault="0096751D" w:rsidP="0096751D"/>
    <w:p w14:paraId="393CEF1B" w14:textId="68036F2C" w:rsidR="0096751D" w:rsidRDefault="0096751D" w:rsidP="00F73240">
      <w:pPr>
        <w:pStyle w:val="a5"/>
        <w:ind w:leftChars="0" w:left="420"/>
      </w:pPr>
      <w:r>
        <w:rPr>
          <w:rFonts w:hint="eastAsia"/>
        </w:rPr>
        <w:t>捺印済みの</w:t>
      </w:r>
      <w:r w:rsidR="00927CCC">
        <w:rPr>
          <w:rFonts w:hint="eastAsia"/>
        </w:rPr>
        <w:t>捺印対象</w:t>
      </w:r>
      <w:r>
        <w:rPr>
          <w:rFonts w:hint="eastAsia"/>
        </w:rPr>
        <w:t>文書は、当社保有分の正本（または相手方に差し出す文書についてはその写し）を第</w:t>
      </w:r>
      <w:r>
        <w:t>15条に定める</w:t>
      </w:r>
      <w:r w:rsidR="00DC1513">
        <w:t>本部内</w:t>
      </w:r>
      <w:r>
        <w:t>規程に従い保管しなければならない。</w:t>
      </w:r>
    </w:p>
    <w:p w14:paraId="71ADA9A9" w14:textId="77777777" w:rsidR="0096751D" w:rsidRDefault="0096751D" w:rsidP="0096751D"/>
    <w:p w14:paraId="2E52A3D8" w14:textId="1F47BE61" w:rsidR="0096751D" w:rsidRPr="00F73240" w:rsidRDefault="0096751D" w:rsidP="00FC589B">
      <w:pPr>
        <w:pStyle w:val="a5"/>
        <w:numPr>
          <w:ilvl w:val="0"/>
          <w:numId w:val="19"/>
        </w:numPr>
        <w:ind w:leftChars="0"/>
        <w:rPr>
          <w:b/>
          <w:bCs/>
        </w:rPr>
      </w:pPr>
      <w:r w:rsidRPr="00F73240">
        <w:rPr>
          <w:b/>
          <w:bCs/>
          <w:lang w:eastAsia="zh-CN"/>
        </w:rPr>
        <w:t>（署名への準用）</w:t>
      </w:r>
    </w:p>
    <w:p w14:paraId="33645B3A" w14:textId="77777777" w:rsidR="0096751D" w:rsidRDefault="0096751D" w:rsidP="0096751D"/>
    <w:p w14:paraId="4C5229CD" w14:textId="29FB4CEF" w:rsidR="0096751D" w:rsidRDefault="0096751D" w:rsidP="00F73240">
      <w:pPr>
        <w:pStyle w:val="a5"/>
        <w:ind w:leftChars="0" w:left="420"/>
      </w:pPr>
      <w:r>
        <w:rPr>
          <w:rFonts w:hint="eastAsia"/>
        </w:rPr>
        <w:t>本章の規程は、</w:t>
      </w:r>
      <w:r w:rsidR="00927CCC">
        <w:rPr>
          <w:rFonts w:hint="eastAsia"/>
        </w:rPr>
        <w:t>英文</w:t>
      </w:r>
      <w:r>
        <w:rPr>
          <w:rFonts w:hint="eastAsia"/>
        </w:rPr>
        <w:t>契約書等の文書に、当社を代表して署名</w:t>
      </w:r>
      <w:r w:rsidR="00E11BCD">
        <w:rPr>
          <w:rFonts w:hint="eastAsia"/>
        </w:rPr>
        <w:t>がなされる</w:t>
      </w:r>
      <w:r>
        <w:rPr>
          <w:rFonts w:hint="eastAsia"/>
        </w:rPr>
        <w:t>場合に準用する。この場合の署名者は社長もしくは</w:t>
      </w:r>
      <w:r w:rsidR="00F97BDD">
        <w:rPr>
          <w:rFonts w:hint="eastAsia"/>
        </w:rPr>
        <w:t>当該文書に</w:t>
      </w:r>
      <w:r w:rsidR="002D2798">
        <w:rPr>
          <w:rFonts w:hint="eastAsia"/>
        </w:rPr>
        <w:t>係る業務を所管する</w:t>
      </w:r>
      <w:r w:rsidR="002D2798">
        <w:rPr>
          <w:rFonts w:hint="eastAsia"/>
        </w:rPr>
        <w:t>本部</w:t>
      </w:r>
      <w:r w:rsidR="002D2798">
        <w:rPr>
          <w:rFonts w:hint="eastAsia"/>
        </w:rPr>
        <w:t>の</w:t>
      </w:r>
      <w:r>
        <w:rPr>
          <w:rFonts w:hint="eastAsia"/>
        </w:rPr>
        <w:t>本部長</w:t>
      </w:r>
      <w:r w:rsidR="002D2798">
        <w:rPr>
          <w:rFonts w:hint="eastAsia"/>
        </w:rPr>
        <w:t>、</w:t>
      </w:r>
      <w:r>
        <w:rPr>
          <w:rFonts w:hint="eastAsia"/>
        </w:rPr>
        <w:t>または</w:t>
      </w:r>
      <w:r w:rsidR="002D2798">
        <w:rPr>
          <w:rFonts w:hint="eastAsia"/>
        </w:rPr>
        <w:t>、</w:t>
      </w:r>
      <w:r>
        <w:rPr>
          <w:rFonts w:hint="eastAsia"/>
        </w:rPr>
        <w:t>社長もしくは</w:t>
      </w:r>
      <w:r w:rsidR="002D2798">
        <w:rPr>
          <w:rFonts w:hint="eastAsia"/>
        </w:rPr>
        <w:t>当該</w:t>
      </w:r>
      <w:r>
        <w:rPr>
          <w:rFonts w:hint="eastAsia"/>
        </w:rPr>
        <w:t>本部長が指名した者とする。</w:t>
      </w:r>
    </w:p>
    <w:p w14:paraId="071A804F" w14:textId="77777777" w:rsidR="0096751D" w:rsidRDefault="0096751D" w:rsidP="0096751D"/>
    <w:p w14:paraId="1EB8FA38" w14:textId="479FE814" w:rsidR="0096751D" w:rsidRPr="00F73240" w:rsidRDefault="007F0926" w:rsidP="00F73240">
      <w:pPr>
        <w:keepNext/>
        <w:tabs>
          <w:tab w:val="left" w:pos="426"/>
        </w:tabs>
        <w:jc w:val="center"/>
        <w:outlineLvl w:val="0"/>
        <w:rPr>
          <w:rFonts w:cs="Arial"/>
          <w:b/>
          <w:kern w:val="0"/>
          <w:sz w:val="24"/>
          <w:szCs w:val="24"/>
        </w:rPr>
      </w:pPr>
      <w:bookmarkStart w:id="5" w:name="_Toc72932568"/>
      <w:r>
        <w:rPr>
          <w:rFonts w:cs="Arial" w:hint="eastAsia"/>
          <w:b/>
          <w:kern w:val="0"/>
          <w:sz w:val="24"/>
          <w:szCs w:val="24"/>
        </w:rPr>
        <w:t>第4章</w:t>
      </w:r>
      <w:r w:rsidR="0096751D" w:rsidRPr="00F73240">
        <w:rPr>
          <w:rFonts w:cs="Arial"/>
          <w:b/>
          <w:kern w:val="0"/>
          <w:sz w:val="24"/>
          <w:szCs w:val="24"/>
        </w:rPr>
        <w:t xml:space="preserve"> </w:t>
      </w:r>
      <w:r w:rsidR="0028306F">
        <w:rPr>
          <w:rFonts w:cs="Arial" w:hint="eastAsia"/>
          <w:b/>
          <w:kern w:val="0"/>
          <w:sz w:val="24"/>
          <w:szCs w:val="24"/>
        </w:rPr>
        <w:t>社印の</w:t>
      </w:r>
      <w:r w:rsidR="0096751D" w:rsidRPr="00F73240">
        <w:rPr>
          <w:rFonts w:cs="Arial"/>
          <w:b/>
          <w:kern w:val="0"/>
          <w:sz w:val="24"/>
          <w:szCs w:val="24"/>
        </w:rPr>
        <w:t>作成および廃止</w:t>
      </w:r>
      <w:bookmarkEnd w:id="5"/>
    </w:p>
    <w:p w14:paraId="3963ED91" w14:textId="77777777" w:rsidR="0096751D" w:rsidRDefault="0096751D" w:rsidP="0096751D"/>
    <w:p w14:paraId="499DA87F" w14:textId="25B4DA36" w:rsidR="0096751D" w:rsidRPr="00F73240" w:rsidRDefault="0096751D" w:rsidP="00FC589B">
      <w:pPr>
        <w:pStyle w:val="a5"/>
        <w:numPr>
          <w:ilvl w:val="0"/>
          <w:numId w:val="19"/>
        </w:numPr>
        <w:ind w:leftChars="0"/>
        <w:rPr>
          <w:b/>
          <w:bCs/>
          <w:lang w:eastAsia="zh-CN"/>
        </w:rPr>
      </w:pPr>
      <w:r w:rsidRPr="00F73240">
        <w:rPr>
          <w:b/>
          <w:bCs/>
          <w:lang w:eastAsia="zh-CN"/>
        </w:rPr>
        <w:t>（社印の作成・廃止）</w:t>
      </w:r>
    </w:p>
    <w:p w14:paraId="4055DB4A" w14:textId="77777777" w:rsidR="0096751D" w:rsidRDefault="0096751D" w:rsidP="0096751D"/>
    <w:p w14:paraId="38CA86D7" w14:textId="0E054E87" w:rsidR="0096751D" w:rsidRDefault="0096751D" w:rsidP="00F73240">
      <w:pPr>
        <w:pStyle w:val="a5"/>
        <w:numPr>
          <w:ilvl w:val="0"/>
          <w:numId w:val="9"/>
        </w:numPr>
        <w:ind w:leftChars="0"/>
      </w:pPr>
      <w:r>
        <w:rPr>
          <w:rFonts w:hint="eastAsia"/>
        </w:rPr>
        <w:t>本部長は、その本部</w:t>
      </w:r>
      <w:r w:rsidR="00667554">
        <w:rPr>
          <w:rFonts w:hint="eastAsia"/>
        </w:rPr>
        <w:t>の所管業務に用いる</w:t>
      </w:r>
      <w:r>
        <w:rPr>
          <w:rFonts w:hint="eastAsia"/>
        </w:rPr>
        <w:t>社印を新たに作成しようとする場合には、法務部</w:t>
      </w:r>
      <w:r w:rsidR="0028306F">
        <w:rPr>
          <w:rFonts w:hint="eastAsia"/>
        </w:rPr>
        <w:t>の指定する</w:t>
      </w:r>
      <w:r>
        <w:rPr>
          <w:rFonts w:hint="eastAsia"/>
        </w:rPr>
        <w:t>書式に必要事項を記入の上</w:t>
      </w:r>
      <w:r w:rsidR="00B1209D">
        <w:rPr>
          <w:rFonts w:hint="eastAsia"/>
        </w:rPr>
        <w:t>管理本部長</w:t>
      </w:r>
      <w:r>
        <w:rPr>
          <w:rFonts w:hint="eastAsia"/>
        </w:rPr>
        <w:t>に申請しその承認を得なければならない。</w:t>
      </w:r>
    </w:p>
    <w:p w14:paraId="4CA3C198" w14:textId="45CE3F99" w:rsidR="0096751D" w:rsidRDefault="0096751D" w:rsidP="00F73240">
      <w:pPr>
        <w:pStyle w:val="a5"/>
        <w:numPr>
          <w:ilvl w:val="0"/>
          <w:numId w:val="9"/>
        </w:numPr>
        <w:ind w:leftChars="0"/>
      </w:pPr>
      <w:r>
        <w:rPr>
          <w:rFonts w:hint="eastAsia"/>
        </w:rPr>
        <w:t>本部長は、その本部で管理する社印</w:t>
      </w:r>
      <w:r w:rsidR="0028306F">
        <w:rPr>
          <w:rFonts w:hint="eastAsia"/>
        </w:rPr>
        <w:t>の使用を終了</w:t>
      </w:r>
      <w:r w:rsidR="007D5A9F">
        <w:rPr>
          <w:rFonts w:hint="eastAsia"/>
        </w:rPr>
        <w:t>（廃止）</w:t>
      </w:r>
      <w:r>
        <w:rPr>
          <w:rFonts w:hint="eastAsia"/>
        </w:rPr>
        <w:t>する場合には、</w:t>
      </w:r>
      <w:r w:rsidR="0028306F">
        <w:rPr>
          <w:rFonts w:hint="eastAsia"/>
        </w:rPr>
        <w:t>法務部の指定する書式に必要事項を記入の上</w:t>
      </w:r>
      <w:r w:rsidR="00B1209D">
        <w:rPr>
          <w:rFonts w:hint="eastAsia"/>
        </w:rPr>
        <w:t>管理本部長</w:t>
      </w:r>
      <w:r>
        <w:rPr>
          <w:rFonts w:hint="eastAsia"/>
        </w:rPr>
        <w:t>に届け出</w:t>
      </w:r>
      <w:r w:rsidR="00F73240">
        <w:rPr>
          <w:rFonts w:hint="eastAsia"/>
        </w:rPr>
        <w:t>なければならない</w:t>
      </w:r>
      <w:r>
        <w:rPr>
          <w:rFonts w:hint="eastAsia"/>
        </w:rPr>
        <w:t>。</w:t>
      </w:r>
    </w:p>
    <w:p w14:paraId="50B7057A" w14:textId="399DD71D" w:rsidR="0096751D" w:rsidRDefault="0096751D" w:rsidP="00F73240">
      <w:pPr>
        <w:pStyle w:val="a5"/>
        <w:numPr>
          <w:ilvl w:val="0"/>
          <w:numId w:val="9"/>
        </w:numPr>
        <w:ind w:leftChars="0"/>
      </w:pPr>
      <w:r>
        <w:rPr>
          <w:rFonts w:hint="eastAsia"/>
        </w:rPr>
        <w:t>新たに社印を作成する場合には、</w:t>
      </w:r>
      <w:r w:rsidR="001450C8">
        <w:rPr>
          <w:rFonts w:hint="eastAsia"/>
        </w:rPr>
        <w:t>管理本部</w:t>
      </w:r>
      <w:r>
        <w:rPr>
          <w:rFonts w:hint="eastAsia"/>
        </w:rPr>
        <w:t>がその作成を手配する。</w:t>
      </w:r>
    </w:p>
    <w:p w14:paraId="1859EFCA" w14:textId="77777777" w:rsidR="0096751D" w:rsidRDefault="0096751D" w:rsidP="0096751D">
      <w:r>
        <w:rPr>
          <w:rFonts w:hint="eastAsia"/>
        </w:rPr>
        <w:t xml:space="preserve">　</w:t>
      </w:r>
    </w:p>
    <w:p w14:paraId="33301FFD" w14:textId="72FD5AFF" w:rsidR="0096751D" w:rsidRDefault="007F0926" w:rsidP="00DC1513">
      <w:pPr>
        <w:keepNext/>
        <w:tabs>
          <w:tab w:val="left" w:pos="426"/>
        </w:tabs>
        <w:jc w:val="center"/>
        <w:outlineLvl w:val="0"/>
        <w:rPr>
          <w:rFonts w:cs="Arial"/>
          <w:b/>
          <w:kern w:val="0"/>
          <w:sz w:val="24"/>
          <w:szCs w:val="24"/>
        </w:rPr>
      </w:pPr>
      <w:bookmarkStart w:id="6" w:name="_Toc72932569"/>
      <w:r>
        <w:rPr>
          <w:rFonts w:cs="Arial" w:hint="eastAsia"/>
          <w:b/>
          <w:kern w:val="0"/>
          <w:sz w:val="24"/>
          <w:szCs w:val="24"/>
        </w:rPr>
        <w:lastRenderedPageBreak/>
        <w:t>第5章</w:t>
      </w:r>
      <w:r w:rsidR="0096751D" w:rsidRPr="00DC1513">
        <w:rPr>
          <w:rFonts w:cs="Arial"/>
          <w:b/>
          <w:kern w:val="0"/>
          <w:sz w:val="24"/>
          <w:szCs w:val="24"/>
        </w:rPr>
        <w:t xml:space="preserve"> そ の 他</w:t>
      </w:r>
      <w:bookmarkEnd w:id="6"/>
    </w:p>
    <w:p w14:paraId="7C98F07A" w14:textId="77777777" w:rsidR="00252A4A" w:rsidRDefault="00252A4A" w:rsidP="00DC1513">
      <w:pPr>
        <w:keepNext/>
        <w:tabs>
          <w:tab w:val="left" w:pos="426"/>
        </w:tabs>
        <w:jc w:val="center"/>
        <w:outlineLvl w:val="0"/>
      </w:pPr>
    </w:p>
    <w:p w14:paraId="056DE7D7" w14:textId="08385AFF" w:rsidR="00252A4A" w:rsidRPr="00DC1513" w:rsidRDefault="00252A4A" w:rsidP="00252A4A">
      <w:pPr>
        <w:pStyle w:val="a5"/>
        <w:numPr>
          <w:ilvl w:val="0"/>
          <w:numId w:val="19"/>
        </w:numPr>
        <w:ind w:leftChars="0"/>
        <w:rPr>
          <w:b/>
          <w:bCs/>
        </w:rPr>
      </w:pPr>
      <w:r w:rsidRPr="00DC1513">
        <w:rPr>
          <w:b/>
          <w:bCs/>
        </w:rPr>
        <w:t>（</w:t>
      </w:r>
      <w:r>
        <w:rPr>
          <w:rFonts w:hint="eastAsia"/>
          <w:b/>
          <w:bCs/>
        </w:rPr>
        <w:t>社印に関する記録・登録および印刷の禁止</w:t>
      </w:r>
      <w:r w:rsidRPr="00DC1513">
        <w:rPr>
          <w:b/>
          <w:bCs/>
        </w:rPr>
        <w:t>）</w:t>
      </w:r>
    </w:p>
    <w:p w14:paraId="6463C412" w14:textId="77777777" w:rsidR="00252A4A" w:rsidRDefault="00252A4A" w:rsidP="00252A4A"/>
    <w:p w14:paraId="79DEDDDD" w14:textId="7DA9030A" w:rsidR="00252A4A" w:rsidRDefault="00252A4A" w:rsidP="00252A4A">
      <w:pPr>
        <w:pStyle w:val="a5"/>
        <w:numPr>
          <w:ilvl w:val="0"/>
          <w:numId w:val="10"/>
        </w:numPr>
        <w:ind w:leftChars="0"/>
      </w:pPr>
      <w:r>
        <w:rPr>
          <w:rFonts w:hint="eastAsia"/>
        </w:rPr>
        <w:t>法務部は、前条による社印の作成・廃止を記録し、また、次条により作成・承認された各本部内規程の写しを保存しなければならない。</w:t>
      </w:r>
    </w:p>
    <w:p w14:paraId="75F2726D" w14:textId="77777777" w:rsidR="00252A4A" w:rsidRDefault="00252A4A" w:rsidP="00252A4A">
      <w:pPr>
        <w:pStyle w:val="a5"/>
        <w:numPr>
          <w:ilvl w:val="0"/>
          <w:numId w:val="10"/>
        </w:numPr>
        <w:ind w:leftChars="0"/>
      </w:pPr>
      <w:r>
        <w:rPr>
          <w:rFonts w:hint="eastAsia"/>
        </w:rPr>
        <w:t>代表取締役印の法務局への登録は法務部が行う。</w:t>
      </w:r>
    </w:p>
    <w:p w14:paraId="711CA546" w14:textId="77777777" w:rsidR="00252A4A" w:rsidRDefault="00252A4A" w:rsidP="00252A4A">
      <w:pPr>
        <w:pStyle w:val="a5"/>
        <w:numPr>
          <w:ilvl w:val="0"/>
          <w:numId w:val="10"/>
        </w:numPr>
        <w:ind w:leftChars="0"/>
      </w:pPr>
      <w:r>
        <w:rPr>
          <w:rFonts w:hint="eastAsia"/>
        </w:rPr>
        <w:t>社印は、法務部が承認した場合を除き、印刷してはならない。</w:t>
      </w:r>
    </w:p>
    <w:p w14:paraId="5847EA46" w14:textId="77777777" w:rsidR="0096751D" w:rsidRPr="00252A4A" w:rsidRDefault="0096751D" w:rsidP="0096751D"/>
    <w:p w14:paraId="5BB3E461" w14:textId="696F14B4" w:rsidR="0096751D" w:rsidRPr="00DC1513" w:rsidRDefault="0096751D" w:rsidP="00FC589B">
      <w:pPr>
        <w:pStyle w:val="a5"/>
        <w:numPr>
          <w:ilvl w:val="0"/>
          <w:numId w:val="19"/>
        </w:numPr>
        <w:ind w:leftChars="0"/>
        <w:rPr>
          <w:b/>
          <w:bCs/>
        </w:rPr>
      </w:pPr>
      <w:r w:rsidRPr="00DC1513">
        <w:rPr>
          <w:b/>
          <w:bCs/>
          <w:lang w:eastAsia="zh-CN"/>
        </w:rPr>
        <w:t>（</w:t>
      </w:r>
      <w:r w:rsidR="00DC1513">
        <w:rPr>
          <w:b/>
          <w:bCs/>
          <w:lang w:eastAsia="zh-CN"/>
        </w:rPr>
        <w:t>本部内</w:t>
      </w:r>
      <w:r w:rsidRPr="00DC1513">
        <w:rPr>
          <w:b/>
          <w:bCs/>
          <w:lang w:eastAsia="zh-CN"/>
        </w:rPr>
        <w:t>規程）</w:t>
      </w:r>
    </w:p>
    <w:p w14:paraId="1F4D562D" w14:textId="77777777" w:rsidR="0096751D" w:rsidRDefault="0096751D" w:rsidP="0096751D"/>
    <w:p w14:paraId="74EFB644" w14:textId="1280977D" w:rsidR="0096751D" w:rsidRDefault="0096751D" w:rsidP="00E01691">
      <w:pPr>
        <w:pStyle w:val="a5"/>
        <w:numPr>
          <w:ilvl w:val="0"/>
          <w:numId w:val="11"/>
        </w:numPr>
        <w:ind w:leftChars="0"/>
      </w:pPr>
      <w:r>
        <w:rPr>
          <w:rFonts w:hint="eastAsia"/>
        </w:rPr>
        <w:t>各本部長は、その所管</w:t>
      </w:r>
      <w:r w:rsidR="00DC1513">
        <w:rPr>
          <w:rFonts w:hint="eastAsia"/>
        </w:rPr>
        <w:t>本部内</w:t>
      </w:r>
      <w:r>
        <w:rPr>
          <w:rFonts w:hint="eastAsia"/>
        </w:rPr>
        <w:t>における社印</w:t>
      </w:r>
      <w:r w:rsidR="00C44975">
        <w:rPr>
          <w:rFonts w:hint="eastAsia"/>
        </w:rPr>
        <w:t>（当該本部で保管する社印の他、代表取締役印等当該本部外で保管する社印であって当該本部</w:t>
      </w:r>
      <w:r w:rsidR="00E01691">
        <w:rPr>
          <w:rFonts w:hint="eastAsia"/>
        </w:rPr>
        <w:t>の捺印対象文書に使用(捺印)</w:t>
      </w:r>
      <w:r w:rsidR="00C44975">
        <w:rPr>
          <w:rFonts w:hint="eastAsia"/>
        </w:rPr>
        <w:t>する社印を含む。以下本条において同じ）</w:t>
      </w:r>
      <w:r>
        <w:rPr>
          <w:rFonts w:hint="eastAsia"/>
        </w:rPr>
        <w:t>の管理に関する事項を定めた規程（以下「</w:t>
      </w:r>
      <w:r w:rsidR="00DC1513">
        <w:rPr>
          <w:rFonts w:hint="eastAsia"/>
        </w:rPr>
        <w:t>本部内</w:t>
      </w:r>
      <w:r>
        <w:rPr>
          <w:rFonts w:hint="eastAsia"/>
        </w:rPr>
        <w:t>規程」という）を作成し、</w:t>
      </w:r>
      <w:r w:rsidR="00B1209D">
        <w:rPr>
          <w:rFonts w:hint="eastAsia"/>
        </w:rPr>
        <w:t>管理本部長</w:t>
      </w:r>
      <w:r>
        <w:rPr>
          <w:rFonts w:hint="eastAsia"/>
        </w:rPr>
        <w:t>に提出</w:t>
      </w:r>
      <w:r w:rsidR="00DC1513">
        <w:rPr>
          <w:rFonts w:hint="eastAsia"/>
        </w:rPr>
        <w:t>し</w:t>
      </w:r>
      <w:r w:rsidR="007D5A9F">
        <w:rPr>
          <w:rFonts w:hint="eastAsia"/>
        </w:rPr>
        <w:t>その承認を得</w:t>
      </w:r>
      <w:r w:rsidR="00DC1513">
        <w:rPr>
          <w:rFonts w:hint="eastAsia"/>
        </w:rPr>
        <w:t>なければならない</w:t>
      </w:r>
      <w:r>
        <w:rPr>
          <w:rFonts w:hint="eastAsia"/>
        </w:rPr>
        <w:t>。</w:t>
      </w:r>
    </w:p>
    <w:p w14:paraId="2B303834" w14:textId="46960239" w:rsidR="0096751D" w:rsidRDefault="00DC1513" w:rsidP="00DC1513">
      <w:pPr>
        <w:pStyle w:val="a5"/>
        <w:numPr>
          <w:ilvl w:val="0"/>
          <w:numId w:val="11"/>
        </w:numPr>
        <w:ind w:leftChars="0"/>
      </w:pPr>
      <w:r>
        <w:rPr>
          <w:rFonts w:hint="eastAsia"/>
        </w:rPr>
        <w:t>本部内</w:t>
      </w:r>
      <w:r w:rsidR="0096751D">
        <w:rPr>
          <w:rFonts w:hint="eastAsia"/>
        </w:rPr>
        <w:t>規程には、次の事項を規定</w:t>
      </w:r>
      <w:r>
        <w:rPr>
          <w:rFonts w:hint="eastAsia"/>
        </w:rPr>
        <w:t>しなければならない</w:t>
      </w:r>
      <w:r w:rsidR="0096751D">
        <w:rPr>
          <w:rFonts w:hint="eastAsia"/>
        </w:rPr>
        <w:t>。</w:t>
      </w:r>
    </w:p>
    <w:p w14:paraId="73E8F323" w14:textId="20143938" w:rsidR="0096751D" w:rsidRDefault="0096751D" w:rsidP="00DC1513">
      <w:pPr>
        <w:pStyle w:val="a5"/>
        <w:numPr>
          <w:ilvl w:val="0"/>
          <w:numId w:val="12"/>
        </w:numPr>
        <w:ind w:leftChars="0"/>
      </w:pPr>
      <w:r>
        <w:t>社印</w:t>
      </w:r>
      <w:bookmarkStart w:id="7" w:name="_Hlk72067356"/>
      <w:r w:rsidR="00E01691">
        <w:rPr>
          <w:rFonts w:hint="eastAsia"/>
        </w:rPr>
        <w:t>およびそ</w:t>
      </w:r>
      <w:r w:rsidR="00C44975">
        <w:rPr>
          <w:rFonts w:hint="eastAsia"/>
        </w:rPr>
        <w:t>の</w:t>
      </w:r>
      <w:bookmarkEnd w:id="7"/>
      <w:r>
        <w:t>捺印対象文書</w:t>
      </w:r>
    </w:p>
    <w:p w14:paraId="6DA918D7" w14:textId="0649C799" w:rsidR="0096751D" w:rsidRDefault="00E01691" w:rsidP="00DC1513">
      <w:pPr>
        <w:pStyle w:val="a5"/>
        <w:numPr>
          <w:ilvl w:val="0"/>
          <w:numId w:val="12"/>
        </w:numPr>
        <w:ind w:leftChars="0"/>
      </w:pPr>
      <w:r>
        <w:rPr>
          <w:rFonts w:hint="eastAsia"/>
        </w:rPr>
        <w:t>当該本部で保管する</w:t>
      </w:r>
      <w:r w:rsidR="0096751D">
        <w:t>社印</w:t>
      </w:r>
      <w:r>
        <w:rPr>
          <w:rFonts w:hint="eastAsia"/>
        </w:rPr>
        <w:t>の社印</w:t>
      </w:r>
      <w:r w:rsidR="0096751D">
        <w:t>管理者、および、</w:t>
      </w:r>
      <w:r>
        <w:rPr>
          <w:rFonts w:hint="eastAsia"/>
        </w:rPr>
        <w:t>その</w:t>
      </w:r>
      <w:r w:rsidR="0096751D">
        <w:t>捺印代行者を選任したときは捺印代行者</w:t>
      </w:r>
    </w:p>
    <w:p w14:paraId="08BC467F" w14:textId="52386167" w:rsidR="00DC1513" w:rsidRDefault="0096751D" w:rsidP="00DC1513">
      <w:pPr>
        <w:pStyle w:val="a5"/>
        <w:numPr>
          <w:ilvl w:val="0"/>
          <w:numId w:val="12"/>
        </w:numPr>
        <w:ind w:leftChars="0"/>
      </w:pPr>
      <w:r>
        <w:t>当該本部内における</w:t>
      </w:r>
      <w:r w:rsidR="00B87EA2">
        <w:rPr>
          <w:rFonts w:hint="eastAsia"/>
        </w:rPr>
        <w:t>社印の</w:t>
      </w:r>
      <w:r>
        <w:t>捺印申請手続（捺印申請文書の起案、申請、審議、承認、捺印、保管</w:t>
      </w:r>
      <w:r w:rsidR="00E36E94">
        <w:rPr>
          <w:rFonts w:hint="eastAsia"/>
        </w:rPr>
        <w:t>等の</w:t>
      </w:r>
      <w:r>
        <w:t>手続）</w:t>
      </w:r>
    </w:p>
    <w:p w14:paraId="7B811541" w14:textId="19E2DCE5" w:rsidR="0096751D" w:rsidRDefault="0096751D" w:rsidP="00DC1513">
      <w:pPr>
        <w:pStyle w:val="a5"/>
        <w:numPr>
          <w:ilvl w:val="0"/>
          <w:numId w:val="12"/>
        </w:numPr>
        <w:ind w:leftChars="0"/>
      </w:pPr>
      <w:r>
        <w:t>その他社印の管理に関し必要な事項</w:t>
      </w:r>
    </w:p>
    <w:p w14:paraId="22194DCF" w14:textId="77777777" w:rsidR="0096751D" w:rsidRPr="00B87EA2" w:rsidRDefault="0096751D" w:rsidP="0096751D"/>
    <w:p w14:paraId="3FCAC6F4" w14:textId="77777777" w:rsidR="0096751D" w:rsidRPr="00DC1513" w:rsidRDefault="0096751D" w:rsidP="00FC589B">
      <w:pPr>
        <w:pStyle w:val="a5"/>
        <w:numPr>
          <w:ilvl w:val="0"/>
          <w:numId w:val="19"/>
        </w:numPr>
        <w:ind w:leftChars="0"/>
        <w:rPr>
          <w:b/>
          <w:bCs/>
        </w:rPr>
      </w:pPr>
      <w:r w:rsidRPr="00DC1513">
        <w:rPr>
          <w:rFonts w:hint="eastAsia"/>
          <w:b/>
          <w:bCs/>
          <w:lang w:eastAsia="zh-CN"/>
        </w:rPr>
        <w:t>第</w:t>
      </w:r>
      <w:r w:rsidRPr="00DC1513">
        <w:rPr>
          <w:b/>
          <w:bCs/>
          <w:lang w:eastAsia="zh-CN"/>
        </w:rPr>
        <w:t>16条（監 査）</w:t>
      </w:r>
    </w:p>
    <w:p w14:paraId="613F66CA" w14:textId="77777777" w:rsidR="0096751D" w:rsidRDefault="0096751D" w:rsidP="0096751D"/>
    <w:p w14:paraId="58573FA7" w14:textId="2DD86B2E" w:rsidR="0096751D" w:rsidRDefault="009249EF" w:rsidP="00DC1513">
      <w:pPr>
        <w:pStyle w:val="a5"/>
        <w:ind w:leftChars="0" w:left="420"/>
      </w:pPr>
      <w:r>
        <w:rPr>
          <w:rFonts w:hint="eastAsia"/>
        </w:rPr>
        <w:t>管理本部長</w:t>
      </w:r>
      <w:r w:rsidR="0096751D">
        <w:rPr>
          <w:rFonts w:hint="eastAsia"/>
        </w:rPr>
        <w:t>は、随時、各本部における本規程および</w:t>
      </w:r>
      <w:r w:rsidR="00DC1513">
        <w:rPr>
          <w:rFonts w:hint="eastAsia"/>
        </w:rPr>
        <w:t>本部内</w:t>
      </w:r>
      <w:r w:rsidR="0096751D">
        <w:rPr>
          <w:rFonts w:hint="eastAsia"/>
        </w:rPr>
        <w:t>規程の遵守状況を監査できるものと</w:t>
      </w:r>
      <w:r w:rsidR="006B7F6A">
        <w:rPr>
          <w:rFonts w:hint="eastAsia"/>
        </w:rPr>
        <w:t>し、各本部はこれに協力しなければならない</w:t>
      </w:r>
      <w:r w:rsidR="0096751D">
        <w:rPr>
          <w:rFonts w:hint="eastAsia"/>
        </w:rPr>
        <w:t>。</w:t>
      </w:r>
    </w:p>
    <w:p w14:paraId="0439285A" w14:textId="77777777" w:rsidR="0096751D" w:rsidRDefault="0096751D" w:rsidP="0096751D"/>
    <w:p w14:paraId="1FCDC9EE" w14:textId="2E8320EB" w:rsidR="0096751D" w:rsidRPr="00DC1513" w:rsidRDefault="00DC1513" w:rsidP="00DC1513">
      <w:pPr>
        <w:keepNext/>
        <w:tabs>
          <w:tab w:val="left" w:pos="426"/>
        </w:tabs>
        <w:jc w:val="center"/>
        <w:outlineLvl w:val="0"/>
        <w:rPr>
          <w:rFonts w:cs="Arial"/>
          <w:b/>
          <w:kern w:val="0"/>
          <w:sz w:val="24"/>
          <w:szCs w:val="24"/>
        </w:rPr>
      </w:pPr>
      <w:bookmarkStart w:id="8" w:name="_Toc72932570"/>
      <w:r w:rsidRPr="00DC1513">
        <w:rPr>
          <w:rFonts w:cs="Arial" w:hint="eastAsia"/>
          <w:b/>
          <w:kern w:val="0"/>
          <w:sz w:val="24"/>
          <w:szCs w:val="24"/>
        </w:rPr>
        <w:t>附</w:t>
      </w:r>
      <w:r w:rsidR="00BA1347">
        <w:rPr>
          <w:rFonts w:cs="Arial" w:hint="eastAsia"/>
          <w:b/>
          <w:kern w:val="0"/>
          <w:sz w:val="24"/>
          <w:szCs w:val="24"/>
        </w:rPr>
        <w:t xml:space="preserve">　　</w:t>
      </w:r>
      <w:r w:rsidRPr="00DC1513">
        <w:rPr>
          <w:rFonts w:cs="Arial" w:hint="eastAsia"/>
          <w:b/>
          <w:kern w:val="0"/>
          <w:sz w:val="24"/>
          <w:szCs w:val="24"/>
        </w:rPr>
        <w:t>則</w:t>
      </w:r>
      <w:bookmarkEnd w:id="8"/>
    </w:p>
    <w:p w14:paraId="34C88302" w14:textId="77777777" w:rsidR="0096751D" w:rsidRDefault="0096751D" w:rsidP="0096751D"/>
    <w:p w14:paraId="0B56AB83" w14:textId="3BD50407" w:rsidR="0096751D" w:rsidRDefault="0096751D" w:rsidP="0096751D">
      <w:r>
        <w:rPr>
          <w:rFonts w:hint="eastAsia"/>
        </w:rPr>
        <w:t>本規程は、</w:t>
      </w:r>
      <w:r w:rsidR="00DC1513">
        <w:rPr>
          <w:rFonts w:hint="eastAsia"/>
        </w:rPr>
        <w:t>○○○○年○○月○○</w:t>
      </w:r>
      <w:r>
        <w:t>日</w:t>
      </w:r>
      <w:r w:rsidR="00DC1513">
        <w:rPr>
          <w:rFonts w:hint="eastAsia"/>
        </w:rPr>
        <w:t>から</w:t>
      </w:r>
      <w:r>
        <w:t>施行する。</w:t>
      </w:r>
    </w:p>
    <w:p w14:paraId="39F19EF2" w14:textId="35DE3DCC" w:rsidR="00DC1513" w:rsidRDefault="0096751D" w:rsidP="00DC1513">
      <w:r>
        <w:rPr>
          <w:rFonts w:hint="eastAsia"/>
        </w:rPr>
        <w:t>本規程は、一部改定し、</w:t>
      </w:r>
      <w:r w:rsidR="00DC1513">
        <w:rPr>
          <w:rFonts w:hint="eastAsia"/>
        </w:rPr>
        <w:t>○○○○年○○月○○</w:t>
      </w:r>
      <w:r w:rsidR="00DC1513">
        <w:t>日</w:t>
      </w:r>
      <w:r w:rsidR="00DC1513">
        <w:rPr>
          <w:rFonts w:hint="eastAsia"/>
        </w:rPr>
        <w:t>から</w:t>
      </w:r>
      <w:r w:rsidR="00DC1513">
        <w:t>施行する。</w:t>
      </w:r>
    </w:p>
    <w:p w14:paraId="4B51F79E" w14:textId="77777777" w:rsidR="00DC1513" w:rsidRDefault="00DC1513" w:rsidP="00DC1513">
      <w:r>
        <w:rPr>
          <w:rFonts w:hint="eastAsia"/>
        </w:rPr>
        <w:t>本規程は、一部改定し、○○○○年○○月○○</w:t>
      </w:r>
      <w:r>
        <w:t>日</w:t>
      </w:r>
      <w:r>
        <w:rPr>
          <w:rFonts w:hint="eastAsia"/>
        </w:rPr>
        <w:t>から</w:t>
      </w:r>
      <w:r>
        <w:t>施行する。</w:t>
      </w:r>
    </w:p>
    <w:p w14:paraId="29F5873D" w14:textId="77777777" w:rsidR="00DC1513" w:rsidRPr="00DC1513" w:rsidRDefault="00DC1513" w:rsidP="00DC1513"/>
    <w:p w14:paraId="11195DC7" w14:textId="0A622100" w:rsidR="00DC1513" w:rsidRDefault="00DC1513">
      <w:pPr>
        <w:spacing w:line="240" w:lineRule="auto"/>
      </w:pPr>
      <w:r>
        <w:br w:type="page"/>
      </w:r>
    </w:p>
    <w:p w14:paraId="7198C5AE" w14:textId="77777777" w:rsidR="0096751D" w:rsidRDefault="0096751D" w:rsidP="0096751D"/>
    <w:p w14:paraId="152F4DB9" w14:textId="7FFF9F5F" w:rsidR="0096751D" w:rsidRDefault="0096751D" w:rsidP="00DC1513">
      <w:pPr>
        <w:keepNext/>
        <w:tabs>
          <w:tab w:val="left" w:pos="426"/>
        </w:tabs>
        <w:jc w:val="center"/>
        <w:outlineLvl w:val="0"/>
      </w:pPr>
      <w:bookmarkStart w:id="9" w:name="_Toc72932571"/>
      <w:r w:rsidRPr="00DC1513">
        <w:rPr>
          <w:rFonts w:cs="Arial"/>
          <w:b/>
          <w:kern w:val="0"/>
          <w:sz w:val="24"/>
          <w:szCs w:val="24"/>
        </w:rPr>
        <w:t>別</w:t>
      </w:r>
      <w:r w:rsidR="00BA1347">
        <w:rPr>
          <w:rFonts w:cs="Arial" w:hint="eastAsia"/>
          <w:b/>
          <w:kern w:val="0"/>
          <w:sz w:val="24"/>
          <w:szCs w:val="24"/>
        </w:rPr>
        <w:t xml:space="preserve">　　</w:t>
      </w:r>
      <w:r w:rsidRPr="00DC1513">
        <w:rPr>
          <w:rFonts w:cs="Arial"/>
          <w:b/>
          <w:kern w:val="0"/>
          <w:sz w:val="24"/>
          <w:szCs w:val="24"/>
        </w:rPr>
        <w:t>紙</w:t>
      </w:r>
      <w:bookmarkEnd w:id="9"/>
    </w:p>
    <w:p w14:paraId="52C56F0C" w14:textId="77777777" w:rsidR="0096751D" w:rsidRDefault="0096751D" w:rsidP="0096751D"/>
    <w:p w14:paraId="45C7949D" w14:textId="77777777" w:rsidR="0096751D" w:rsidRDefault="0096751D" w:rsidP="0096751D"/>
    <w:p w14:paraId="149D1884" w14:textId="1AFC7127" w:rsidR="0096751D" w:rsidRDefault="0096751D" w:rsidP="00082BA6">
      <w:pPr>
        <w:pStyle w:val="a5"/>
        <w:numPr>
          <w:ilvl w:val="0"/>
          <w:numId w:val="14"/>
        </w:numPr>
        <w:ind w:leftChars="0"/>
      </w:pPr>
      <w:r w:rsidRPr="00082BA6">
        <w:rPr>
          <w:rFonts w:hint="eastAsia"/>
          <w:b/>
          <w:bCs/>
        </w:rPr>
        <w:t>第</w:t>
      </w:r>
      <w:r w:rsidR="009F2D3B">
        <w:rPr>
          <w:rFonts w:hint="eastAsia"/>
          <w:b/>
          <w:bCs/>
        </w:rPr>
        <w:t>4</w:t>
      </w:r>
      <w:r w:rsidRPr="00082BA6">
        <w:rPr>
          <w:rFonts w:hint="eastAsia"/>
          <w:b/>
          <w:bCs/>
        </w:rPr>
        <w:t>条および第</w:t>
      </w:r>
      <w:r w:rsidRPr="00082BA6">
        <w:rPr>
          <w:b/>
          <w:bCs/>
        </w:rPr>
        <w:t>5条関係 ＜各社印の管理担当本部長および社印管理者選任基準＞</w:t>
      </w:r>
    </w:p>
    <w:p w14:paraId="7F5176D0" w14:textId="77777777" w:rsidR="00082BA6" w:rsidRDefault="00082BA6" w:rsidP="0096751D"/>
    <w:tbl>
      <w:tblPr>
        <w:tblStyle w:val="a3"/>
        <w:tblW w:w="0" w:type="auto"/>
        <w:tblLook w:val="04A0" w:firstRow="1" w:lastRow="0" w:firstColumn="1" w:lastColumn="0" w:noHBand="0" w:noVBand="1"/>
      </w:tblPr>
      <w:tblGrid>
        <w:gridCol w:w="3485"/>
        <w:gridCol w:w="3485"/>
        <w:gridCol w:w="3486"/>
      </w:tblGrid>
      <w:tr w:rsidR="00082BA6" w14:paraId="07500080" w14:textId="77777777" w:rsidTr="00082BA6">
        <w:tc>
          <w:tcPr>
            <w:tcW w:w="3485" w:type="dxa"/>
          </w:tcPr>
          <w:p w14:paraId="5052C14A" w14:textId="49565413" w:rsidR="00082BA6" w:rsidRPr="00082BA6" w:rsidRDefault="00082BA6" w:rsidP="00082BA6">
            <w:pPr>
              <w:jc w:val="center"/>
              <w:rPr>
                <w:b/>
                <w:bCs/>
              </w:rPr>
            </w:pPr>
            <w:r w:rsidRPr="00082BA6">
              <w:rPr>
                <w:rFonts w:hint="eastAsia"/>
                <w:b/>
                <w:bCs/>
              </w:rPr>
              <w:t>社印の種類</w:t>
            </w:r>
          </w:p>
        </w:tc>
        <w:tc>
          <w:tcPr>
            <w:tcW w:w="3485" w:type="dxa"/>
          </w:tcPr>
          <w:p w14:paraId="11CE2208" w14:textId="0FE4394B" w:rsidR="00082BA6" w:rsidRPr="00082BA6" w:rsidRDefault="00082BA6" w:rsidP="00082BA6">
            <w:pPr>
              <w:jc w:val="center"/>
              <w:rPr>
                <w:b/>
                <w:bCs/>
              </w:rPr>
            </w:pPr>
            <w:r w:rsidRPr="00082BA6">
              <w:rPr>
                <w:rFonts w:hint="eastAsia"/>
                <w:b/>
                <w:bCs/>
              </w:rPr>
              <w:t>管理担当本部長</w:t>
            </w:r>
          </w:p>
        </w:tc>
        <w:tc>
          <w:tcPr>
            <w:tcW w:w="3486" w:type="dxa"/>
          </w:tcPr>
          <w:p w14:paraId="2BFC40D5" w14:textId="478C7B1E" w:rsidR="00082BA6" w:rsidRPr="00082BA6" w:rsidRDefault="00082BA6" w:rsidP="00082BA6">
            <w:pPr>
              <w:jc w:val="center"/>
              <w:rPr>
                <w:b/>
                <w:bCs/>
              </w:rPr>
            </w:pPr>
            <w:r w:rsidRPr="00082BA6">
              <w:rPr>
                <w:rFonts w:hint="eastAsia"/>
                <w:b/>
                <w:bCs/>
              </w:rPr>
              <w:t>社印管理者</w:t>
            </w:r>
            <w:r>
              <w:rPr>
                <w:rFonts w:hint="eastAsia"/>
                <w:b/>
                <w:bCs/>
              </w:rPr>
              <w:t>またはその</w:t>
            </w:r>
            <w:r w:rsidRPr="00082BA6">
              <w:rPr>
                <w:rFonts w:hint="eastAsia"/>
                <w:b/>
                <w:bCs/>
              </w:rPr>
              <w:t>選任基準</w:t>
            </w:r>
          </w:p>
        </w:tc>
      </w:tr>
      <w:tr w:rsidR="00082BA6" w14:paraId="2C2D192C" w14:textId="77777777" w:rsidTr="00082BA6">
        <w:tc>
          <w:tcPr>
            <w:tcW w:w="3485" w:type="dxa"/>
          </w:tcPr>
          <w:p w14:paraId="232FEF2A" w14:textId="53C80C83" w:rsidR="00082BA6" w:rsidRDefault="00082BA6" w:rsidP="0096751D">
            <w:r>
              <w:rPr>
                <w:rFonts w:hint="eastAsia"/>
              </w:rPr>
              <w:t>代表取締役印</w:t>
            </w:r>
          </w:p>
        </w:tc>
        <w:tc>
          <w:tcPr>
            <w:tcW w:w="3485" w:type="dxa"/>
          </w:tcPr>
          <w:p w14:paraId="00F6EEBC" w14:textId="64BB239E" w:rsidR="00082BA6" w:rsidRDefault="00B1209D" w:rsidP="0096751D">
            <w:r>
              <w:t>管理本部長</w:t>
            </w:r>
          </w:p>
        </w:tc>
        <w:tc>
          <w:tcPr>
            <w:tcW w:w="3486" w:type="dxa"/>
          </w:tcPr>
          <w:p w14:paraId="1C3158EC" w14:textId="27E5B0AC" w:rsidR="00082BA6" w:rsidRDefault="00082BA6" w:rsidP="0096751D">
            <w:r>
              <w:t>法務部長</w:t>
            </w:r>
          </w:p>
        </w:tc>
      </w:tr>
      <w:tr w:rsidR="00082BA6" w14:paraId="5FA166B8" w14:textId="77777777" w:rsidTr="00082BA6">
        <w:tc>
          <w:tcPr>
            <w:tcW w:w="3485" w:type="dxa"/>
          </w:tcPr>
          <w:p w14:paraId="592B7E3E" w14:textId="54ECF3E6" w:rsidR="00082BA6" w:rsidRDefault="00082BA6" w:rsidP="0096751D">
            <w:r>
              <w:rPr>
                <w:rFonts w:hint="eastAsia"/>
              </w:rPr>
              <w:t>本部長印</w:t>
            </w:r>
          </w:p>
        </w:tc>
        <w:tc>
          <w:tcPr>
            <w:tcW w:w="3485" w:type="dxa"/>
          </w:tcPr>
          <w:p w14:paraId="7496FD21" w14:textId="4AB24E50" w:rsidR="00082BA6" w:rsidRDefault="00082BA6" w:rsidP="0096751D">
            <w:r>
              <w:t>各本部長</w:t>
            </w:r>
          </w:p>
        </w:tc>
        <w:tc>
          <w:tcPr>
            <w:tcW w:w="3486" w:type="dxa"/>
          </w:tcPr>
          <w:p w14:paraId="5F79D306" w14:textId="44CFCD9B" w:rsidR="00082BA6" w:rsidRDefault="00082BA6" w:rsidP="0096751D">
            <w:r>
              <w:t>各本部長が指名した社員(原則としてマネージャ以上)</w:t>
            </w:r>
          </w:p>
        </w:tc>
      </w:tr>
      <w:tr w:rsidR="00082BA6" w14:paraId="64290F4D" w14:textId="77777777" w:rsidTr="00082BA6">
        <w:tc>
          <w:tcPr>
            <w:tcW w:w="3485" w:type="dxa"/>
          </w:tcPr>
          <w:p w14:paraId="4DEE7D01" w14:textId="525EAA54" w:rsidR="00917329" w:rsidRDefault="00082BA6" w:rsidP="00917329">
            <w:r>
              <w:rPr>
                <w:rFonts w:hint="eastAsia"/>
              </w:rPr>
              <w:t>部長印</w:t>
            </w:r>
            <w:r w:rsidR="00917329">
              <w:rPr>
                <w:rFonts w:hint="eastAsia"/>
              </w:rPr>
              <w:t>（購買部長印等</w:t>
            </w:r>
            <w:r w:rsidR="00917329">
              <w:t>）</w:t>
            </w:r>
            <w:r w:rsidR="00917329">
              <w:rPr>
                <w:rFonts w:hint="eastAsia"/>
              </w:rPr>
              <w:t>（＊）</w:t>
            </w:r>
          </w:p>
        </w:tc>
        <w:tc>
          <w:tcPr>
            <w:tcW w:w="3485" w:type="dxa"/>
          </w:tcPr>
          <w:p w14:paraId="513E793C" w14:textId="180A42DD" w:rsidR="00082BA6" w:rsidRDefault="00082BA6" w:rsidP="0096751D">
            <w:r>
              <w:t>各本部長</w:t>
            </w:r>
          </w:p>
        </w:tc>
        <w:tc>
          <w:tcPr>
            <w:tcW w:w="3486" w:type="dxa"/>
          </w:tcPr>
          <w:p w14:paraId="64BDE5E3" w14:textId="3FDC0A02" w:rsidR="00082BA6" w:rsidRDefault="00082BA6" w:rsidP="0096751D">
            <w:r>
              <w:t>各部長</w:t>
            </w:r>
          </w:p>
        </w:tc>
      </w:tr>
      <w:tr w:rsidR="00082BA6" w14:paraId="4BC22F61" w14:textId="77777777" w:rsidTr="00082BA6">
        <w:tc>
          <w:tcPr>
            <w:tcW w:w="3485" w:type="dxa"/>
          </w:tcPr>
          <w:p w14:paraId="163CF503" w14:textId="74704BBA" w:rsidR="00082BA6" w:rsidRDefault="00082BA6" w:rsidP="0096751D">
            <w:r>
              <w:rPr>
                <w:rFonts w:hint="eastAsia"/>
              </w:rPr>
              <w:t>銀行</w:t>
            </w:r>
            <w:r w:rsidR="00E01691">
              <w:rPr>
                <w:rFonts w:hint="eastAsia"/>
              </w:rPr>
              <w:t>取引印</w:t>
            </w:r>
          </w:p>
        </w:tc>
        <w:tc>
          <w:tcPr>
            <w:tcW w:w="3485" w:type="dxa"/>
          </w:tcPr>
          <w:p w14:paraId="3B90271E" w14:textId="184B2607" w:rsidR="00082BA6" w:rsidRDefault="00E01691" w:rsidP="0096751D">
            <w:r>
              <w:rPr>
                <w:rFonts w:hint="eastAsia"/>
              </w:rPr>
              <w:t>財務</w:t>
            </w:r>
            <w:r w:rsidR="00082BA6">
              <w:t>本部長</w:t>
            </w:r>
          </w:p>
        </w:tc>
        <w:tc>
          <w:tcPr>
            <w:tcW w:w="3486" w:type="dxa"/>
          </w:tcPr>
          <w:p w14:paraId="24397820" w14:textId="3C0B72B7" w:rsidR="00082BA6" w:rsidRDefault="00082BA6" w:rsidP="0096751D">
            <w:r>
              <w:t>財務部長</w:t>
            </w:r>
          </w:p>
        </w:tc>
      </w:tr>
      <w:tr w:rsidR="00082BA6" w14:paraId="54E8146C" w14:textId="77777777" w:rsidTr="00082BA6">
        <w:tc>
          <w:tcPr>
            <w:tcW w:w="3485" w:type="dxa"/>
          </w:tcPr>
          <w:p w14:paraId="73A06836" w14:textId="7EC9F49C" w:rsidR="00082BA6" w:rsidRDefault="00373474" w:rsidP="0096751D">
            <w:r>
              <w:rPr>
                <w:rFonts w:hint="eastAsia"/>
              </w:rPr>
              <w:t>社名印（角印</w:t>
            </w:r>
            <w:r>
              <w:t>)</w:t>
            </w:r>
            <w:r w:rsidR="00917329">
              <w:rPr>
                <w:rFonts w:hint="eastAsia"/>
              </w:rPr>
              <w:t xml:space="preserve"> （＊）</w:t>
            </w:r>
          </w:p>
        </w:tc>
        <w:tc>
          <w:tcPr>
            <w:tcW w:w="3485" w:type="dxa"/>
          </w:tcPr>
          <w:p w14:paraId="6BCAE6DC" w14:textId="1F4E5CEF" w:rsidR="00082BA6" w:rsidRDefault="00373474" w:rsidP="0096751D">
            <w:r>
              <w:t>各本部長</w:t>
            </w:r>
          </w:p>
        </w:tc>
        <w:tc>
          <w:tcPr>
            <w:tcW w:w="3486" w:type="dxa"/>
          </w:tcPr>
          <w:p w14:paraId="620780E1" w14:textId="0CA7ED16" w:rsidR="00082BA6" w:rsidRDefault="00373474" w:rsidP="0096751D">
            <w:r>
              <w:t>各本部長が指名した社員(原則としてマネージャ以上)</w:t>
            </w:r>
          </w:p>
        </w:tc>
      </w:tr>
      <w:tr w:rsidR="00082BA6" w14:paraId="293D2C8D" w14:textId="77777777" w:rsidTr="00082BA6">
        <w:tc>
          <w:tcPr>
            <w:tcW w:w="3485" w:type="dxa"/>
          </w:tcPr>
          <w:p w14:paraId="66646785" w14:textId="3C5883CD" w:rsidR="00082BA6" w:rsidRDefault="00373474" w:rsidP="0096751D">
            <w:r>
              <w:rPr>
                <w:rFonts w:hint="eastAsia"/>
              </w:rPr>
              <w:t>見積書印（角印）</w:t>
            </w:r>
          </w:p>
        </w:tc>
        <w:tc>
          <w:tcPr>
            <w:tcW w:w="3485" w:type="dxa"/>
          </w:tcPr>
          <w:p w14:paraId="34E455EC" w14:textId="1E41F326" w:rsidR="00082BA6" w:rsidRDefault="00373474" w:rsidP="0096751D">
            <w:r>
              <w:t>各本部長</w:t>
            </w:r>
          </w:p>
        </w:tc>
        <w:tc>
          <w:tcPr>
            <w:tcW w:w="3486" w:type="dxa"/>
          </w:tcPr>
          <w:p w14:paraId="36C11B32" w14:textId="33EEB4B6" w:rsidR="00082BA6" w:rsidRDefault="00373474" w:rsidP="0096751D">
            <w:r>
              <w:t>各本部長が指名した者</w:t>
            </w:r>
          </w:p>
        </w:tc>
      </w:tr>
      <w:tr w:rsidR="00DB758E" w14:paraId="38B7E505" w14:textId="77777777" w:rsidTr="00082BA6">
        <w:tc>
          <w:tcPr>
            <w:tcW w:w="3485" w:type="dxa"/>
          </w:tcPr>
          <w:p w14:paraId="38C7CC65" w14:textId="70A06ABC" w:rsidR="00DB758E" w:rsidRDefault="00DB758E" w:rsidP="0096751D">
            <w:r>
              <w:rPr>
                <w:rFonts w:hint="eastAsia"/>
              </w:rPr>
              <w:t>請求書印（角印）</w:t>
            </w:r>
          </w:p>
        </w:tc>
        <w:tc>
          <w:tcPr>
            <w:tcW w:w="3485" w:type="dxa"/>
          </w:tcPr>
          <w:p w14:paraId="63F91E73" w14:textId="2539FDC9" w:rsidR="00DB758E" w:rsidRDefault="00DB758E" w:rsidP="0096751D">
            <w:r>
              <w:t>各本部長</w:t>
            </w:r>
          </w:p>
        </w:tc>
        <w:tc>
          <w:tcPr>
            <w:tcW w:w="3486" w:type="dxa"/>
          </w:tcPr>
          <w:p w14:paraId="671200DC" w14:textId="011F042C" w:rsidR="00DB758E" w:rsidRDefault="00DB758E" w:rsidP="0096751D">
            <w:r>
              <w:t>各本部長が指名した者</w:t>
            </w:r>
          </w:p>
        </w:tc>
      </w:tr>
      <w:tr w:rsidR="00082BA6" w14:paraId="4910CED2" w14:textId="77777777" w:rsidTr="00082BA6">
        <w:tc>
          <w:tcPr>
            <w:tcW w:w="3485" w:type="dxa"/>
          </w:tcPr>
          <w:p w14:paraId="2AE2D977" w14:textId="21661F05" w:rsidR="00082BA6" w:rsidRDefault="00373474" w:rsidP="0096751D">
            <w:r>
              <w:rPr>
                <w:rFonts w:hint="eastAsia"/>
              </w:rPr>
              <w:t>その他の</w:t>
            </w:r>
            <w:r w:rsidR="00917329">
              <w:rPr>
                <w:rFonts w:hint="eastAsia"/>
              </w:rPr>
              <w:t>社印（＊）</w:t>
            </w:r>
          </w:p>
        </w:tc>
        <w:tc>
          <w:tcPr>
            <w:tcW w:w="3485" w:type="dxa"/>
          </w:tcPr>
          <w:p w14:paraId="5BBD8591" w14:textId="4DA25D22" w:rsidR="00082BA6" w:rsidRDefault="00373474" w:rsidP="0096751D">
            <w:r>
              <w:t>各本部長</w:t>
            </w:r>
          </w:p>
        </w:tc>
        <w:tc>
          <w:tcPr>
            <w:tcW w:w="3486" w:type="dxa"/>
          </w:tcPr>
          <w:p w14:paraId="10B9F5A1" w14:textId="40EDF30A" w:rsidR="00082BA6" w:rsidRDefault="00373474" w:rsidP="0096751D">
            <w:r>
              <w:t>各本部長と</w:t>
            </w:r>
            <w:r w:rsidR="00B1209D">
              <w:t>管理本部長</w:t>
            </w:r>
            <w:r>
              <w:t>が協議の上定める者</w:t>
            </w:r>
          </w:p>
        </w:tc>
      </w:tr>
    </w:tbl>
    <w:p w14:paraId="68180288" w14:textId="58A829C1" w:rsidR="0096751D" w:rsidRDefault="00917329" w:rsidP="0096751D">
      <w:r>
        <w:rPr>
          <w:rFonts w:hint="eastAsia"/>
        </w:rPr>
        <w:t>（＊）これらの社印の作成には管理本部長の承認を要す。</w:t>
      </w:r>
    </w:p>
    <w:p w14:paraId="6169AE9D" w14:textId="77777777" w:rsidR="00917329" w:rsidRDefault="00917329" w:rsidP="0096751D"/>
    <w:p w14:paraId="3950E8E1" w14:textId="2B9E16D7" w:rsidR="0096751D" w:rsidRDefault="0096751D" w:rsidP="00373474">
      <w:pPr>
        <w:pStyle w:val="a5"/>
        <w:numPr>
          <w:ilvl w:val="0"/>
          <w:numId w:val="14"/>
        </w:numPr>
        <w:ind w:leftChars="0"/>
        <w:rPr>
          <w:lang w:eastAsia="zh-CN"/>
        </w:rPr>
      </w:pPr>
      <w:r w:rsidRPr="00373474">
        <w:rPr>
          <w:rFonts w:hint="eastAsia"/>
          <w:b/>
          <w:bCs/>
          <w:lang w:eastAsia="zh-CN"/>
        </w:rPr>
        <w:t>第</w:t>
      </w:r>
      <w:r w:rsidR="000A76C1">
        <w:rPr>
          <w:rFonts w:hint="eastAsia"/>
          <w:b/>
          <w:bCs/>
          <w:lang w:eastAsia="zh-CN"/>
        </w:rPr>
        <w:t>6</w:t>
      </w:r>
      <w:r w:rsidRPr="00373474">
        <w:rPr>
          <w:rFonts w:hint="eastAsia"/>
          <w:b/>
          <w:bCs/>
          <w:lang w:eastAsia="zh-CN"/>
        </w:rPr>
        <w:t>条関係</w:t>
      </w:r>
      <w:r w:rsidRPr="00373474">
        <w:rPr>
          <w:b/>
          <w:bCs/>
          <w:lang w:eastAsia="zh-CN"/>
        </w:rPr>
        <w:t xml:space="preserve"> ＜社印保管基準＞</w:t>
      </w:r>
    </w:p>
    <w:p w14:paraId="7002C352" w14:textId="77777777" w:rsidR="0096751D" w:rsidRDefault="0096751D" w:rsidP="0096751D">
      <w:pPr>
        <w:rPr>
          <w:lang w:eastAsia="zh-CN"/>
        </w:rPr>
      </w:pPr>
    </w:p>
    <w:p w14:paraId="15EAACCD" w14:textId="18CED038" w:rsidR="00373474" w:rsidRDefault="0096751D" w:rsidP="00373474">
      <w:pPr>
        <w:pStyle w:val="a5"/>
        <w:ind w:leftChars="0" w:left="420"/>
      </w:pPr>
      <w:r>
        <w:rPr>
          <w:rFonts w:hint="eastAsia"/>
        </w:rPr>
        <w:t>社印は、</w:t>
      </w:r>
      <w:r w:rsidR="00373474">
        <w:rPr>
          <w:rFonts w:hint="eastAsia"/>
        </w:rPr>
        <w:t>それを捺印する間以外は、</w:t>
      </w:r>
      <w:r>
        <w:rPr>
          <w:rFonts w:hint="eastAsia"/>
        </w:rPr>
        <w:t>施錠可能な金庫に収納し、施錠して保管する。</w:t>
      </w:r>
    </w:p>
    <w:p w14:paraId="31ACEF24" w14:textId="46734D4D" w:rsidR="0096751D" w:rsidRDefault="0096751D" w:rsidP="00373474">
      <w:pPr>
        <w:pStyle w:val="a5"/>
        <w:ind w:leftChars="0" w:left="420"/>
      </w:pPr>
      <w:r>
        <w:rPr>
          <w:rFonts w:hint="eastAsia"/>
        </w:rPr>
        <w:t>金庫が携帯可能な金庫である場合は、当該金庫を施錠可能でかつ携帯不可能な収納用什器に収納し、施錠して保管する</w:t>
      </w:r>
    </w:p>
    <w:p w14:paraId="22547132" w14:textId="77777777" w:rsidR="0096751D" w:rsidRDefault="0096751D" w:rsidP="0096751D"/>
    <w:p w14:paraId="1C87574B" w14:textId="2C593F7A" w:rsidR="0096751D" w:rsidRPr="00373474" w:rsidRDefault="0096751D" w:rsidP="00373474">
      <w:pPr>
        <w:pStyle w:val="a5"/>
        <w:numPr>
          <w:ilvl w:val="0"/>
          <w:numId w:val="14"/>
        </w:numPr>
        <w:ind w:leftChars="0"/>
        <w:rPr>
          <w:b/>
          <w:bCs/>
        </w:rPr>
      </w:pPr>
      <w:r w:rsidRPr="00373474">
        <w:rPr>
          <w:rFonts w:hint="eastAsia"/>
          <w:b/>
          <w:bCs/>
        </w:rPr>
        <w:t>第</w:t>
      </w:r>
      <w:r w:rsidR="00143856">
        <w:rPr>
          <w:b/>
          <w:bCs/>
        </w:rPr>
        <w:t>9</w:t>
      </w:r>
      <w:r w:rsidRPr="00373474">
        <w:rPr>
          <w:rFonts w:hint="eastAsia"/>
          <w:b/>
          <w:bCs/>
        </w:rPr>
        <w:t>条関係</w:t>
      </w:r>
      <w:r w:rsidRPr="00373474">
        <w:rPr>
          <w:b/>
          <w:bCs/>
        </w:rPr>
        <w:t xml:space="preserve"> ＜社印の使用区分＞</w:t>
      </w:r>
    </w:p>
    <w:p w14:paraId="0F2CA0B4" w14:textId="77777777" w:rsidR="0096751D" w:rsidRDefault="0096751D" w:rsidP="0096751D"/>
    <w:tbl>
      <w:tblPr>
        <w:tblStyle w:val="a3"/>
        <w:tblW w:w="0" w:type="auto"/>
        <w:tblLook w:val="04A0" w:firstRow="1" w:lastRow="0" w:firstColumn="1" w:lastColumn="0" w:noHBand="0" w:noVBand="1"/>
      </w:tblPr>
      <w:tblGrid>
        <w:gridCol w:w="1980"/>
        <w:gridCol w:w="8476"/>
      </w:tblGrid>
      <w:tr w:rsidR="00373474" w14:paraId="2370581B" w14:textId="77777777" w:rsidTr="00373474">
        <w:tc>
          <w:tcPr>
            <w:tcW w:w="1980" w:type="dxa"/>
          </w:tcPr>
          <w:p w14:paraId="408A83B8" w14:textId="57BF8A46" w:rsidR="00373474" w:rsidRPr="00373474" w:rsidRDefault="00373474" w:rsidP="00373474">
            <w:pPr>
              <w:jc w:val="center"/>
              <w:rPr>
                <w:b/>
                <w:bCs/>
              </w:rPr>
            </w:pPr>
            <w:r w:rsidRPr="00373474">
              <w:rPr>
                <w:rFonts w:hint="eastAsia"/>
                <w:b/>
                <w:bCs/>
              </w:rPr>
              <w:t>社印の種類</w:t>
            </w:r>
          </w:p>
        </w:tc>
        <w:tc>
          <w:tcPr>
            <w:tcW w:w="8476" w:type="dxa"/>
          </w:tcPr>
          <w:p w14:paraId="1CEBF706" w14:textId="376ADA4C" w:rsidR="00373474" w:rsidRPr="00373474" w:rsidRDefault="00373474" w:rsidP="00373474">
            <w:pPr>
              <w:jc w:val="center"/>
              <w:rPr>
                <w:b/>
                <w:bCs/>
              </w:rPr>
            </w:pPr>
            <w:r w:rsidRPr="00373474">
              <w:rPr>
                <w:rFonts w:hint="eastAsia"/>
                <w:b/>
                <w:bCs/>
              </w:rPr>
              <w:t>社印使用区分</w:t>
            </w:r>
          </w:p>
        </w:tc>
      </w:tr>
      <w:tr w:rsidR="00373474" w14:paraId="07B08C36" w14:textId="77777777" w:rsidTr="00373474">
        <w:tc>
          <w:tcPr>
            <w:tcW w:w="1980" w:type="dxa"/>
          </w:tcPr>
          <w:p w14:paraId="27F0BCC2" w14:textId="41E56974" w:rsidR="00373474" w:rsidRDefault="00373474" w:rsidP="0096751D">
            <w:r>
              <w:rPr>
                <w:rFonts w:hint="eastAsia"/>
              </w:rPr>
              <w:t>代表取締役印</w:t>
            </w:r>
          </w:p>
        </w:tc>
        <w:tc>
          <w:tcPr>
            <w:tcW w:w="8476" w:type="dxa"/>
          </w:tcPr>
          <w:p w14:paraId="598613C0" w14:textId="2C304D02" w:rsidR="00373474" w:rsidRDefault="00373474" w:rsidP="0096751D">
            <w:r>
              <w:t>官公庁との契約書、官公庁への提出文書、株主総会議事録、取締役会議事録、その他重要文書</w:t>
            </w:r>
          </w:p>
        </w:tc>
      </w:tr>
      <w:tr w:rsidR="00373474" w14:paraId="5F9653C1" w14:textId="77777777" w:rsidTr="00373474">
        <w:tc>
          <w:tcPr>
            <w:tcW w:w="1980" w:type="dxa"/>
          </w:tcPr>
          <w:p w14:paraId="1AFFB6D5" w14:textId="5FE833AA" w:rsidR="00373474" w:rsidRDefault="00373474" w:rsidP="00373474">
            <w:r>
              <w:rPr>
                <w:rFonts w:hint="eastAsia"/>
              </w:rPr>
              <w:t>本部長印</w:t>
            </w:r>
          </w:p>
        </w:tc>
        <w:tc>
          <w:tcPr>
            <w:tcW w:w="8476" w:type="dxa"/>
          </w:tcPr>
          <w:p w14:paraId="5F15BA3B" w14:textId="65F61F0B" w:rsidR="00373474" w:rsidRDefault="00373474" w:rsidP="00373474">
            <w:r>
              <w:rPr>
                <w:rFonts w:hint="eastAsia"/>
              </w:rPr>
              <w:t>各本部が所管する業務に関する契約書、証明書</w:t>
            </w:r>
            <w:r w:rsidR="000A76C1">
              <w:rPr>
                <w:rFonts w:hint="eastAsia"/>
              </w:rPr>
              <w:t>、</w:t>
            </w:r>
            <w:r>
              <w:rPr>
                <w:rFonts w:hint="eastAsia"/>
              </w:rPr>
              <w:t>その他の文書</w:t>
            </w:r>
          </w:p>
        </w:tc>
      </w:tr>
      <w:tr w:rsidR="00373474" w14:paraId="28F22894" w14:textId="77777777" w:rsidTr="00373474">
        <w:tc>
          <w:tcPr>
            <w:tcW w:w="1980" w:type="dxa"/>
          </w:tcPr>
          <w:p w14:paraId="251809A7" w14:textId="2ACEA859" w:rsidR="00373474" w:rsidRDefault="00373474" w:rsidP="00373474">
            <w:r>
              <w:rPr>
                <w:rFonts w:hint="eastAsia"/>
              </w:rPr>
              <w:t>部長印</w:t>
            </w:r>
          </w:p>
        </w:tc>
        <w:tc>
          <w:tcPr>
            <w:tcW w:w="8476" w:type="dxa"/>
          </w:tcPr>
          <w:p w14:paraId="26370CC8" w14:textId="02FA2853" w:rsidR="00373474" w:rsidRDefault="00B1209D" w:rsidP="0096751D">
            <w:r>
              <w:rPr>
                <w:rFonts w:hint="eastAsia"/>
              </w:rPr>
              <w:t>管理本部長</w:t>
            </w:r>
            <w:r w:rsidR="0018503F">
              <w:rPr>
                <w:rFonts w:hint="eastAsia"/>
              </w:rPr>
              <w:t>が承認した文書</w:t>
            </w:r>
          </w:p>
        </w:tc>
      </w:tr>
      <w:tr w:rsidR="00373474" w14:paraId="195B9C37" w14:textId="77777777" w:rsidTr="00373474">
        <w:tc>
          <w:tcPr>
            <w:tcW w:w="1980" w:type="dxa"/>
          </w:tcPr>
          <w:p w14:paraId="6D0B7A06" w14:textId="6442AA6C" w:rsidR="00373474" w:rsidRDefault="0018503F" w:rsidP="0096751D">
            <w:r>
              <w:rPr>
                <w:rFonts w:hint="eastAsia"/>
              </w:rPr>
              <w:t>社名印</w:t>
            </w:r>
          </w:p>
        </w:tc>
        <w:tc>
          <w:tcPr>
            <w:tcW w:w="8476" w:type="dxa"/>
          </w:tcPr>
          <w:p w14:paraId="6C552439" w14:textId="0D6CC587" w:rsidR="00373474" w:rsidRPr="0018503F" w:rsidRDefault="0018503F" w:rsidP="0018503F">
            <w:r>
              <w:t>上記の各社印が捺印されている文書、および</w:t>
            </w:r>
            <w:r w:rsidR="000A76C1">
              <w:rPr>
                <w:rFonts w:hint="eastAsia"/>
              </w:rPr>
              <w:t>、</w:t>
            </w:r>
            <w:r w:rsidR="00B1209D">
              <w:rPr>
                <w:rFonts w:hint="eastAsia"/>
              </w:rPr>
              <w:t>管理本部長</w:t>
            </w:r>
            <w:r w:rsidR="000A76C1">
              <w:rPr>
                <w:rFonts w:hint="eastAsia"/>
              </w:rPr>
              <w:t>が承認した</w:t>
            </w:r>
            <w:r>
              <w:t>文書</w:t>
            </w:r>
          </w:p>
        </w:tc>
      </w:tr>
      <w:tr w:rsidR="00373474" w14:paraId="46B380BE" w14:textId="77777777" w:rsidTr="00373474">
        <w:tc>
          <w:tcPr>
            <w:tcW w:w="1980" w:type="dxa"/>
          </w:tcPr>
          <w:p w14:paraId="6A84A70B" w14:textId="4D527EE2" w:rsidR="00373474" w:rsidRDefault="0018503F" w:rsidP="0096751D">
            <w:r>
              <w:rPr>
                <w:rFonts w:hint="eastAsia"/>
              </w:rPr>
              <w:t>銀行印</w:t>
            </w:r>
          </w:p>
        </w:tc>
        <w:tc>
          <w:tcPr>
            <w:tcW w:w="8476" w:type="dxa"/>
          </w:tcPr>
          <w:p w14:paraId="7E09529E" w14:textId="199D7111" w:rsidR="00373474" w:rsidRDefault="0018503F" w:rsidP="0096751D">
            <w:r>
              <w:t>財務部の承認に基づき開設された銀行口座に関する当該銀行との取引に使用される文書</w:t>
            </w:r>
          </w:p>
        </w:tc>
      </w:tr>
      <w:tr w:rsidR="00373474" w14:paraId="39B1843D" w14:textId="77777777" w:rsidTr="00373474">
        <w:tc>
          <w:tcPr>
            <w:tcW w:w="1980" w:type="dxa"/>
          </w:tcPr>
          <w:p w14:paraId="6F5ED0E9" w14:textId="662C1ACA" w:rsidR="00373474" w:rsidRDefault="0018503F" w:rsidP="0096751D">
            <w:r>
              <w:rPr>
                <w:rFonts w:hint="eastAsia"/>
              </w:rPr>
              <w:t>見積書印</w:t>
            </w:r>
          </w:p>
        </w:tc>
        <w:tc>
          <w:tcPr>
            <w:tcW w:w="8476" w:type="dxa"/>
          </w:tcPr>
          <w:p w14:paraId="23817D52" w14:textId="0F347D7C" w:rsidR="00373474" w:rsidRDefault="0018503F" w:rsidP="0096751D">
            <w:r>
              <w:rPr>
                <w:rFonts w:hint="eastAsia"/>
              </w:rPr>
              <w:t>見積書</w:t>
            </w:r>
          </w:p>
        </w:tc>
      </w:tr>
      <w:tr w:rsidR="00373474" w14:paraId="2FD2AC09" w14:textId="77777777" w:rsidTr="00373474">
        <w:tc>
          <w:tcPr>
            <w:tcW w:w="1980" w:type="dxa"/>
          </w:tcPr>
          <w:p w14:paraId="6A2ADCA4" w14:textId="106E411D" w:rsidR="00373474" w:rsidRDefault="0018503F" w:rsidP="0096751D">
            <w:r>
              <w:rPr>
                <w:rFonts w:hint="eastAsia"/>
              </w:rPr>
              <w:t>その他の社印</w:t>
            </w:r>
          </w:p>
        </w:tc>
        <w:tc>
          <w:tcPr>
            <w:tcW w:w="8476" w:type="dxa"/>
          </w:tcPr>
          <w:p w14:paraId="095F8089" w14:textId="2BCD084B" w:rsidR="00373474" w:rsidRDefault="00B1209D" w:rsidP="0096751D">
            <w:r>
              <w:rPr>
                <w:rFonts w:hint="eastAsia"/>
              </w:rPr>
              <w:t>管理本部長</w:t>
            </w:r>
            <w:r w:rsidR="0018503F">
              <w:rPr>
                <w:rFonts w:hint="eastAsia"/>
              </w:rPr>
              <w:t>が承認した文書</w:t>
            </w:r>
          </w:p>
        </w:tc>
      </w:tr>
    </w:tbl>
    <w:p w14:paraId="684A7C7E" w14:textId="77777777" w:rsidR="00373474" w:rsidRDefault="00373474" w:rsidP="0096751D"/>
    <w:sectPr w:rsidR="00373474" w:rsidSect="00871B3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23896" w14:textId="77777777" w:rsidR="00355DC4" w:rsidRDefault="00355DC4" w:rsidP="00DB758E">
      <w:pPr>
        <w:spacing w:line="240" w:lineRule="auto"/>
      </w:pPr>
      <w:r>
        <w:separator/>
      </w:r>
    </w:p>
  </w:endnote>
  <w:endnote w:type="continuationSeparator" w:id="0">
    <w:p w14:paraId="66E7FD19" w14:textId="77777777" w:rsidR="00355DC4" w:rsidRDefault="00355DC4" w:rsidP="00DB7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4F375" w14:textId="77777777" w:rsidR="00355DC4" w:rsidRDefault="00355DC4" w:rsidP="00DB758E">
      <w:pPr>
        <w:spacing w:line="240" w:lineRule="auto"/>
      </w:pPr>
      <w:r>
        <w:separator/>
      </w:r>
    </w:p>
  </w:footnote>
  <w:footnote w:type="continuationSeparator" w:id="0">
    <w:p w14:paraId="0F8EF4B9" w14:textId="77777777" w:rsidR="00355DC4" w:rsidRDefault="00355DC4" w:rsidP="00DB758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37D6B"/>
    <w:multiLevelType w:val="hybridMultilevel"/>
    <w:tmpl w:val="8DA206C0"/>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59474B3"/>
    <w:multiLevelType w:val="hybridMultilevel"/>
    <w:tmpl w:val="82E61FF0"/>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ED86F79"/>
    <w:multiLevelType w:val="hybridMultilevel"/>
    <w:tmpl w:val="0D140090"/>
    <w:lvl w:ilvl="0" w:tplc="92C0340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 w15:restartNumberingAfterBreak="0">
    <w:nsid w:val="2CAC745E"/>
    <w:multiLevelType w:val="hybridMultilevel"/>
    <w:tmpl w:val="F7F87EF0"/>
    <w:lvl w:ilvl="0" w:tplc="92C0340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2D210F5E"/>
    <w:multiLevelType w:val="hybridMultilevel"/>
    <w:tmpl w:val="88B40B64"/>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31C6F8A"/>
    <w:multiLevelType w:val="hybridMultilevel"/>
    <w:tmpl w:val="C43A947C"/>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BFC00A0"/>
    <w:multiLevelType w:val="hybridMultilevel"/>
    <w:tmpl w:val="2C763850"/>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F9B5E8C"/>
    <w:multiLevelType w:val="hybridMultilevel"/>
    <w:tmpl w:val="C2E68EBC"/>
    <w:lvl w:ilvl="0" w:tplc="DE5CEFC8">
      <w:start w:val="1"/>
      <w:numFmt w:val="decimal"/>
      <w:lvlText w:val="(%1)"/>
      <w:lvlJc w:val="left"/>
      <w:pPr>
        <w:ind w:left="840" w:hanging="420"/>
      </w:pPr>
      <w:rPr>
        <w:rFonts w:ascii="ＭＳ Ｐゴシック" w:eastAsia="ＭＳ Ｐゴシック" w:hAnsi="ＭＳ Ｐゴシック"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 w15:restartNumberingAfterBreak="0">
    <w:nsid w:val="42E16EF1"/>
    <w:multiLevelType w:val="hybridMultilevel"/>
    <w:tmpl w:val="3F5630D6"/>
    <w:lvl w:ilvl="0" w:tplc="92C0340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431C47C6"/>
    <w:multiLevelType w:val="hybridMultilevel"/>
    <w:tmpl w:val="92F4406C"/>
    <w:lvl w:ilvl="0" w:tplc="D21AA8E0">
      <w:start w:val="1"/>
      <w:numFmt w:val="decimal"/>
      <w:lvlText w:val="第%1条"/>
      <w:lvlJc w:val="left"/>
      <w:pPr>
        <w:ind w:left="420" w:hanging="420"/>
      </w:pPr>
      <w:rPr>
        <w:rFonts w:hint="eastAsia"/>
        <w:b/>
        <w:bC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3990F0C"/>
    <w:multiLevelType w:val="hybridMultilevel"/>
    <w:tmpl w:val="BEFA0978"/>
    <w:lvl w:ilvl="0" w:tplc="DE5CEFC8">
      <w:start w:val="1"/>
      <w:numFmt w:val="decimal"/>
      <w:lvlText w:val="(%1)"/>
      <w:lvlJc w:val="left"/>
      <w:pPr>
        <w:ind w:left="420" w:hanging="420"/>
      </w:pPr>
      <w:rPr>
        <w:rFonts w:ascii="ＭＳ Ｐゴシック" w:eastAsia="ＭＳ Ｐゴシック" w:hAnsi="ＭＳ Ｐ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49185F7B"/>
    <w:multiLevelType w:val="hybridMultilevel"/>
    <w:tmpl w:val="89E81CF8"/>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4C3E2D2C"/>
    <w:multiLevelType w:val="hybridMultilevel"/>
    <w:tmpl w:val="6F22F0E2"/>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11D79C7"/>
    <w:multiLevelType w:val="hybridMultilevel"/>
    <w:tmpl w:val="394EB21E"/>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A6D47EF"/>
    <w:multiLevelType w:val="hybridMultilevel"/>
    <w:tmpl w:val="C2082D28"/>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05F62B5"/>
    <w:multiLevelType w:val="hybridMultilevel"/>
    <w:tmpl w:val="FA96EFF6"/>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06F3AD2"/>
    <w:multiLevelType w:val="hybridMultilevel"/>
    <w:tmpl w:val="7E7CE8F6"/>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4100CF4"/>
    <w:multiLevelType w:val="hybridMultilevel"/>
    <w:tmpl w:val="CEA40E48"/>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4205F1B"/>
    <w:multiLevelType w:val="hybridMultilevel"/>
    <w:tmpl w:val="8CE81986"/>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6AD5055"/>
    <w:multiLevelType w:val="hybridMultilevel"/>
    <w:tmpl w:val="FA96EFF6"/>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A8E128E"/>
    <w:multiLevelType w:val="hybridMultilevel"/>
    <w:tmpl w:val="F2D4721E"/>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6B130DB4"/>
    <w:multiLevelType w:val="hybridMultilevel"/>
    <w:tmpl w:val="D26CF3EE"/>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0ED7BF9"/>
    <w:multiLevelType w:val="hybridMultilevel"/>
    <w:tmpl w:val="381AA578"/>
    <w:lvl w:ilvl="0" w:tplc="99D4FF2E">
      <w:start w:val="1"/>
      <w:numFmt w:val="decimal"/>
      <w:lvlText w:val="%1."/>
      <w:lvlJc w:val="left"/>
      <w:pPr>
        <w:ind w:left="420" w:hanging="420"/>
      </w:pPr>
      <w:rPr>
        <w:rFonts w:hint="eastAsia"/>
        <w:b/>
        <w:bC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0"/>
  </w:num>
  <w:num w:numId="2">
    <w:abstractNumId w:val="21"/>
  </w:num>
  <w:num w:numId="3">
    <w:abstractNumId w:val="15"/>
  </w:num>
  <w:num w:numId="4">
    <w:abstractNumId w:val="4"/>
  </w:num>
  <w:num w:numId="5">
    <w:abstractNumId w:val="6"/>
  </w:num>
  <w:num w:numId="6">
    <w:abstractNumId w:val="11"/>
  </w:num>
  <w:num w:numId="7">
    <w:abstractNumId w:val="18"/>
  </w:num>
  <w:num w:numId="8">
    <w:abstractNumId w:val="13"/>
  </w:num>
  <w:num w:numId="9">
    <w:abstractNumId w:val="5"/>
  </w:num>
  <w:num w:numId="10">
    <w:abstractNumId w:val="17"/>
  </w:num>
  <w:num w:numId="11">
    <w:abstractNumId w:val="12"/>
  </w:num>
  <w:num w:numId="12">
    <w:abstractNumId w:val="7"/>
  </w:num>
  <w:num w:numId="13">
    <w:abstractNumId w:val="10"/>
  </w:num>
  <w:num w:numId="14">
    <w:abstractNumId w:val="22"/>
  </w:num>
  <w:num w:numId="15">
    <w:abstractNumId w:val="14"/>
  </w:num>
  <w:num w:numId="16">
    <w:abstractNumId w:val="8"/>
  </w:num>
  <w:num w:numId="17">
    <w:abstractNumId w:val="0"/>
  </w:num>
  <w:num w:numId="18">
    <w:abstractNumId w:val="2"/>
  </w:num>
  <w:num w:numId="19">
    <w:abstractNumId w:val="9"/>
  </w:num>
  <w:num w:numId="20">
    <w:abstractNumId w:val="1"/>
  </w:num>
  <w:num w:numId="21">
    <w:abstractNumId w:val="3"/>
  </w:num>
  <w:num w:numId="22">
    <w:abstractNumId w:val="16"/>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TCwNDI0NzM0MjBX0lEKTi0uzszPAykwrQUALfFPHywAAAA="/>
  </w:docVars>
  <w:rsids>
    <w:rsidRoot w:val="00772173"/>
    <w:rsid w:val="0003765E"/>
    <w:rsid w:val="00082BA6"/>
    <w:rsid w:val="000874B3"/>
    <w:rsid w:val="000A5F12"/>
    <w:rsid w:val="000A76C1"/>
    <w:rsid w:val="000C0F1A"/>
    <w:rsid w:val="00143856"/>
    <w:rsid w:val="001450C8"/>
    <w:rsid w:val="001569CF"/>
    <w:rsid w:val="0018503F"/>
    <w:rsid w:val="002044A2"/>
    <w:rsid w:val="002201B7"/>
    <w:rsid w:val="00246688"/>
    <w:rsid w:val="002501AC"/>
    <w:rsid w:val="00252A4A"/>
    <w:rsid w:val="0028306F"/>
    <w:rsid w:val="002B3ACE"/>
    <w:rsid w:val="002C314A"/>
    <w:rsid w:val="002D2798"/>
    <w:rsid w:val="002D5ABB"/>
    <w:rsid w:val="00346533"/>
    <w:rsid w:val="00351624"/>
    <w:rsid w:val="00355DC4"/>
    <w:rsid w:val="00364EDC"/>
    <w:rsid w:val="00373474"/>
    <w:rsid w:val="003754BD"/>
    <w:rsid w:val="00376A01"/>
    <w:rsid w:val="003774A9"/>
    <w:rsid w:val="00393321"/>
    <w:rsid w:val="00404554"/>
    <w:rsid w:val="00532ABD"/>
    <w:rsid w:val="00540F88"/>
    <w:rsid w:val="005754C7"/>
    <w:rsid w:val="00575892"/>
    <w:rsid w:val="005B2F43"/>
    <w:rsid w:val="005B3302"/>
    <w:rsid w:val="00650163"/>
    <w:rsid w:val="006640F1"/>
    <w:rsid w:val="00667554"/>
    <w:rsid w:val="006712A9"/>
    <w:rsid w:val="00677A08"/>
    <w:rsid w:val="006A7363"/>
    <w:rsid w:val="006B7F6A"/>
    <w:rsid w:val="007248FF"/>
    <w:rsid w:val="00733C50"/>
    <w:rsid w:val="00756B4F"/>
    <w:rsid w:val="00772173"/>
    <w:rsid w:val="007D2DF9"/>
    <w:rsid w:val="007D5A9F"/>
    <w:rsid w:val="007F0926"/>
    <w:rsid w:val="008530FC"/>
    <w:rsid w:val="00871B35"/>
    <w:rsid w:val="008746F6"/>
    <w:rsid w:val="00917329"/>
    <w:rsid w:val="009249EF"/>
    <w:rsid w:val="00927CCC"/>
    <w:rsid w:val="00947165"/>
    <w:rsid w:val="00954E6D"/>
    <w:rsid w:val="0096751D"/>
    <w:rsid w:val="00982C06"/>
    <w:rsid w:val="00983E96"/>
    <w:rsid w:val="009C2CC2"/>
    <w:rsid w:val="009D11E1"/>
    <w:rsid w:val="009F2D3B"/>
    <w:rsid w:val="009F7679"/>
    <w:rsid w:val="00A04320"/>
    <w:rsid w:val="00A30FC7"/>
    <w:rsid w:val="00A37D44"/>
    <w:rsid w:val="00A638A8"/>
    <w:rsid w:val="00AE1E0B"/>
    <w:rsid w:val="00B01DB7"/>
    <w:rsid w:val="00B05057"/>
    <w:rsid w:val="00B1209D"/>
    <w:rsid w:val="00B80035"/>
    <w:rsid w:val="00B87EA2"/>
    <w:rsid w:val="00B939AC"/>
    <w:rsid w:val="00BA1347"/>
    <w:rsid w:val="00BA29D8"/>
    <w:rsid w:val="00BA5BF4"/>
    <w:rsid w:val="00BD6842"/>
    <w:rsid w:val="00BE184C"/>
    <w:rsid w:val="00BE416E"/>
    <w:rsid w:val="00C44975"/>
    <w:rsid w:val="00C96A7A"/>
    <w:rsid w:val="00CA5B98"/>
    <w:rsid w:val="00D01CAF"/>
    <w:rsid w:val="00D31B76"/>
    <w:rsid w:val="00D6167C"/>
    <w:rsid w:val="00DB3999"/>
    <w:rsid w:val="00DB758E"/>
    <w:rsid w:val="00DC1513"/>
    <w:rsid w:val="00DC2CA0"/>
    <w:rsid w:val="00E01691"/>
    <w:rsid w:val="00E0578E"/>
    <w:rsid w:val="00E11BCD"/>
    <w:rsid w:val="00E2453B"/>
    <w:rsid w:val="00E25BC5"/>
    <w:rsid w:val="00E36E94"/>
    <w:rsid w:val="00E728F0"/>
    <w:rsid w:val="00E84672"/>
    <w:rsid w:val="00F44752"/>
    <w:rsid w:val="00F4744E"/>
    <w:rsid w:val="00F5316A"/>
    <w:rsid w:val="00F60E3E"/>
    <w:rsid w:val="00F67E5C"/>
    <w:rsid w:val="00F73240"/>
    <w:rsid w:val="00F97BDD"/>
    <w:rsid w:val="00FA455B"/>
    <w:rsid w:val="00FB0C93"/>
    <w:rsid w:val="00FC589B"/>
    <w:rsid w:val="00FF45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26328BF"/>
  <w15:chartTrackingRefBased/>
  <w15:docId w15:val="{AA37C056-63AF-4789-B30A-BC363373E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ゴシック" w:eastAsia="ＭＳ Ｐゴシック" w:hAnsi="ＭＳ Ｐゴシック"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0" w:lineRule="atLeast"/>
    </w:pPr>
  </w:style>
  <w:style w:type="paragraph" w:styleId="1">
    <w:name w:val="heading 1"/>
    <w:basedOn w:val="a"/>
    <w:next w:val="a"/>
    <w:link w:val="10"/>
    <w:uiPriority w:val="9"/>
    <w:qFormat/>
    <w:rsid w:val="007F0926"/>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54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3774A9"/>
  </w:style>
  <w:style w:type="character" w:styleId="a4">
    <w:name w:val="Hyperlink"/>
    <w:basedOn w:val="a0"/>
    <w:uiPriority w:val="99"/>
    <w:unhideWhenUsed/>
    <w:rsid w:val="003774A9"/>
    <w:rPr>
      <w:color w:val="0563C1" w:themeColor="hyperlink"/>
      <w:u w:val="single"/>
    </w:rPr>
  </w:style>
  <w:style w:type="paragraph" w:styleId="a5">
    <w:name w:val="List Paragraph"/>
    <w:basedOn w:val="a"/>
    <w:uiPriority w:val="34"/>
    <w:qFormat/>
    <w:rsid w:val="002D5ABB"/>
    <w:pPr>
      <w:ind w:leftChars="400" w:left="840"/>
    </w:pPr>
  </w:style>
  <w:style w:type="character" w:customStyle="1" w:styleId="10">
    <w:name w:val="見出し 1 (文字)"/>
    <w:basedOn w:val="a0"/>
    <w:link w:val="1"/>
    <w:uiPriority w:val="9"/>
    <w:rsid w:val="007F0926"/>
    <w:rPr>
      <w:rFonts w:asciiTheme="majorHAnsi" w:eastAsiaTheme="majorEastAsia" w:hAnsiTheme="majorHAnsi" w:cstheme="majorBidi"/>
      <w:sz w:val="24"/>
      <w:szCs w:val="24"/>
    </w:rPr>
  </w:style>
  <w:style w:type="paragraph" w:styleId="a6">
    <w:name w:val="TOC Heading"/>
    <w:basedOn w:val="1"/>
    <w:next w:val="a"/>
    <w:uiPriority w:val="39"/>
    <w:unhideWhenUsed/>
    <w:qFormat/>
    <w:rsid w:val="007F0926"/>
    <w:pPr>
      <w:keepLines/>
      <w:spacing w:before="240" w:line="259" w:lineRule="auto"/>
      <w:outlineLvl w:val="9"/>
    </w:pPr>
    <w:rPr>
      <w:color w:val="2F5496" w:themeColor="accent1" w:themeShade="BF"/>
      <w:kern w:val="0"/>
      <w:sz w:val="32"/>
      <w:szCs w:val="32"/>
    </w:rPr>
  </w:style>
  <w:style w:type="paragraph" w:styleId="a7">
    <w:name w:val="header"/>
    <w:basedOn w:val="a"/>
    <w:link w:val="a8"/>
    <w:uiPriority w:val="99"/>
    <w:unhideWhenUsed/>
    <w:rsid w:val="00DB758E"/>
    <w:pPr>
      <w:tabs>
        <w:tab w:val="center" w:pos="4252"/>
        <w:tab w:val="right" w:pos="8504"/>
      </w:tabs>
      <w:snapToGrid w:val="0"/>
    </w:pPr>
  </w:style>
  <w:style w:type="character" w:customStyle="1" w:styleId="a8">
    <w:name w:val="ヘッダー (文字)"/>
    <w:basedOn w:val="a0"/>
    <w:link w:val="a7"/>
    <w:uiPriority w:val="99"/>
    <w:rsid w:val="00DB758E"/>
  </w:style>
  <w:style w:type="paragraph" w:styleId="a9">
    <w:name w:val="footer"/>
    <w:basedOn w:val="a"/>
    <w:link w:val="aa"/>
    <w:uiPriority w:val="99"/>
    <w:unhideWhenUsed/>
    <w:rsid w:val="00DB758E"/>
    <w:pPr>
      <w:tabs>
        <w:tab w:val="center" w:pos="4252"/>
        <w:tab w:val="right" w:pos="8504"/>
      </w:tabs>
      <w:snapToGrid w:val="0"/>
    </w:pPr>
  </w:style>
  <w:style w:type="character" w:customStyle="1" w:styleId="aa">
    <w:name w:val="フッター (文字)"/>
    <w:basedOn w:val="a0"/>
    <w:link w:val="a9"/>
    <w:uiPriority w:val="99"/>
    <w:rsid w:val="00DB75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4</Pages>
  <Words>549</Words>
  <Characters>3135</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c:creator>
  <cp:keywords/>
  <dc:description/>
  <cp:lastModifiedBy>TA</cp:lastModifiedBy>
  <cp:revision>215</cp:revision>
  <cp:lastPrinted>2021-05-15T10:08:00Z</cp:lastPrinted>
  <dcterms:created xsi:type="dcterms:W3CDTF">2021-05-15T08:14:00Z</dcterms:created>
  <dcterms:modified xsi:type="dcterms:W3CDTF">2021-05-26T06:08:00Z</dcterms:modified>
</cp:coreProperties>
</file>